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AC47EC" w14:textId="7101E883" w:rsidR="003D6D31" w:rsidRPr="00267249" w:rsidRDefault="006043F0" w:rsidP="003D6D31">
      <w:pPr>
        <w:pStyle w:val="Heading1"/>
        <w:rPr>
          <w:szCs w:val="22"/>
        </w:rPr>
      </w:pPr>
      <w:r>
        <w:rPr>
          <w:szCs w:val="22"/>
        </w:rPr>
        <w:t xml:space="preserve">Transplant </w:t>
      </w:r>
      <w:r w:rsidR="003D6D31" w:rsidRPr="00267249">
        <w:rPr>
          <w:szCs w:val="22"/>
        </w:rPr>
        <w:t>Administration Survey</w:t>
      </w:r>
      <w:r w:rsidR="003D6D31" w:rsidRPr="00267249">
        <w:rPr>
          <w:szCs w:val="22"/>
        </w:rPr>
        <w:tab/>
      </w:r>
      <w:r w:rsidR="003D6D31" w:rsidRPr="00267249">
        <w:rPr>
          <w:szCs w:val="22"/>
        </w:rPr>
        <w:tab/>
      </w:r>
      <w:r w:rsidR="003D6D31" w:rsidRPr="00267249">
        <w:rPr>
          <w:szCs w:val="22"/>
        </w:rPr>
        <w:tab/>
      </w:r>
      <w:r w:rsidR="003D6D31" w:rsidRPr="00267249">
        <w:rPr>
          <w:szCs w:val="22"/>
        </w:rPr>
        <w:tab/>
      </w:r>
      <w:r w:rsidR="003D6D31" w:rsidRPr="00267249">
        <w:rPr>
          <w:szCs w:val="22"/>
        </w:rPr>
        <w:tab/>
      </w:r>
      <w:r w:rsidR="003D6D31" w:rsidRPr="00267249">
        <w:rPr>
          <w:szCs w:val="22"/>
        </w:rPr>
        <w:tab/>
      </w:r>
      <w:r w:rsidR="003D6D31" w:rsidRPr="00267249">
        <w:rPr>
          <w:szCs w:val="22"/>
        </w:rPr>
        <w:tab/>
      </w:r>
      <w:r w:rsidR="003D6D31" w:rsidRPr="00267249">
        <w:rPr>
          <w:szCs w:val="22"/>
        </w:rPr>
        <w:tab/>
      </w:r>
      <w:r w:rsidR="003D6D31" w:rsidRPr="00267249">
        <w:rPr>
          <w:szCs w:val="22"/>
        </w:rPr>
        <w:tab/>
      </w:r>
    </w:p>
    <w:p w14:paraId="364FF89C" w14:textId="77777777" w:rsidR="003D6D31" w:rsidRPr="00267249" w:rsidRDefault="003D6D31" w:rsidP="003D6D31">
      <w:pPr>
        <w:rPr>
          <w:szCs w:val="22"/>
        </w:rPr>
      </w:pPr>
    </w:p>
    <w:p w14:paraId="35014447" w14:textId="3192B8B4" w:rsidR="003D6D31" w:rsidRPr="00267249" w:rsidRDefault="003D6D31" w:rsidP="003D6D31">
      <w:pPr>
        <w:pStyle w:val="BodyText"/>
        <w:rPr>
          <w:szCs w:val="22"/>
        </w:rPr>
      </w:pPr>
      <w:r w:rsidRPr="00267249">
        <w:rPr>
          <w:szCs w:val="22"/>
        </w:rPr>
        <w:t>1. Provide the name and address of the institution or corporation responsible for the provision of transplant services.</w:t>
      </w:r>
    </w:p>
    <w:p w14:paraId="0CA515D6" w14:textId="77777777" w:rsidR="003D6D31" w:rsidRPr="00267249" w:rsidRDefault="003D6D31" w:rsidP="003D6D31">
      <w:pPr>
        <w:rPr>
          <w:b/>
          <w:bCs/>
          <w:szCs w:val="22"/>
        </w:rPr>
      </w:pPr>
    </w:p>
    <w:p w14:paraId="34437581" w14:textId="176C9F33" w:rsidR="003D6D31" w:rsidRPr="00267249" w:rsidRDefault="00F67D5B" w:rsidP="003D6D31">
      <w:pPr>
        <w:spacing w:line="360" w:lineRule="auto"/>
        <w:rPr>
          <w:szCs w:val="22"/>
        </w:rPr>
      </w:pPr>
      <w:r>
        <w:rPr>
          <w:b/>
          <w:bCs/>
          <w:szCs w:val="22"/>
        </w:rPr>
        <w:t xml:space="preserve">Legal </w:t>
      </w:r>
      <w:r w:rsidR="003D6D31" w:rsidRPr="00267249">
        <w:rPr>
          <w:b/>
          <w:bCs/>
          <w:szCs w:val="22"/>
        </w:rPr>
        <w:t>Name:</w:t>
      </w:r>
      <w:r w:rsidR="003D6D31" w:rsidRPr="00267249">
        <w:rPr>
          <w:b/>
          <w:bCs/>
          <w:szCs w:val="22"/>
        </w:rPr>
        <w:tab/>
      </w:r>
      <w:r>
        <w:rPr>
          <w:b/>
          <w:bCs/>
          <w:szCs w:val="22"/>
        </w:rPr>
        <w:tab/>
      </w:r>
      <w:r w:rsidR="003D6D31" w:rsidRPr="00267249">
        <w:rPr>
          <w:b/>
          <w:bCs/>
          <w:szCs w:val="22"/>
        </w:rPr>
        <w:tab/>
      </w:r>
      <w:r w:rsidR="003D6D31" w:rsidRPr="00267249">
        <w:rPr>
          <w:szCs w:val="22"/>
          <w:u w:val="single"/>
        </w:rPr>
        <w:tab/>
      </w:r>
      <w:r w:rsidR="003D6D31" w:rsidRPr="00267249">
        <w:rPr>
          <w:szCs w:val="22"/>
          <w:u w:val="single"/>
        </w:rPr>
        <w:tab/>
      </w:r>
      <w:r w:rsidR="003D6D31" w:rsidRPr="00267249">
        <w:rPr>
          <w:szCs w:val="22"/>
          <w:u w:val="single"/>
        </w:rPr>
        <w:tab/>
      </w:r>
      <w:r w:rsidR="003D6D31" w:rsidRPr="00267249">
        <w:rPr>
          <w:szCs w:val="22"/>
          <w:u w:val="single"/>
        </w:rPr>
        <w:tab/>
      </w:r>
      <w:r w:rsidR="003D6D31" w:rsidRPr="00267249">
        <w:rPr>
          <w:szCs w:val="22"/>
          <w:u w:val="single"/>
        </w:rPr>
        <w:tab/>
      </w:r>
      <w:r w:rsidR="003D6D31" w:rsidRPr="00267249">
        <w:rPr>
          <w:szCs w:val="22"/>
          <w:u w:val="single"/>
        </w:rPr>
        <w:tab/>
      </w:r>
      <w:r w:rsidR="003D6D31" w:rsidRPr="00267249">
        <w:rPr>
          <w:szCs w:val="22"/>
          <w:u w:val="single"/>
        </w:rPr>
        <w:tab/>
      </w:r>
      <w:r w:rsidR="003D6D31" w:rsidRPr="00267249">
        <w:rPr>
          <w:szCs w:val="22"/>
          <w:u w:val="single"/>
        </w:rPr>
        <w:tab/>
      </w:r>
      <w:r w:rsidR="003D6D31" w:rsidRPr="00267249">
        <w:rPr>
          <w:szCs w:val="22"/>
          <w:u w:val="single"/>
        </w:rPr>
        <w:tab/>
      </w:r>
    </w:p>
    <w:p w14:paraId="2DA5819B" w14:textId="4829B64B" w:rsidR="00F67D5B" w:rsidRDefault="00F67D5B" w:rsidP="003D6D31">
      <w:pPr>
        <w:spacing w:line="360" w:lineRule="auto"/>
        <w:rPr>
          <w:b/>
          <w:bCs/>
          <w:szCs w:val="22"/>
        </w:rPr>
      </w:pPr>
      <w:r>
        <w:rPr>
          <w:b/>
          <w:bCs/>
          <w:szCs w:val="22"/>
        </w:rPr>
        <w:t>Name as appears on CIBMTR Center Specific Outcomes Report</w:t>
      </w:r>
      <w:r w:rsidR="002E78A5">
        <w:rPr>
          <w:b/>
          <w:bCs/>
          <w:szCs w:val="22"/>
        </w:rPr>
        <w:t xml:space="preserve"> (if different)</w:t>
      </w:r>
      <w:r>
        <w:rPr>
          <w:b/>
          <w:bCs/>
          <w:szCs w:val="22"/>
        </w:rPr>
        <w:t>:</w:t>
      </w:r>
    </w:p>
    <w:p w14:paraId="33542002" w14:textId="5954BBA0" w:rsidR="00F67D5B" w:rsidRDefault="00F67D5B" w:rsidP="003D6D31">
      <w:pPr>
        <w:spacing w:line="360" w:lineRule="auto"/>
        <w:rPr>
          <w:b/>
          <w:bCs/>
          <w:szCs w:val="22"/>
        </w:rPr>
      </w:pPr>
      <w:r>
        <w:rPr>
          <w:b/>
          <w:bCs/>
          <w:szCs w:val="22"/>
        </w:rPr>
        <w:tab/>
      </w:r>
      <w:r>
        <w:rPr>
          <w:b/>
          <w:bCs/>
          <w:szCs w:val="22"/>
        </w:rPr>
        <w:tab/>
      </w:r>
      <w:r>
        <w:rPr>
          <w:b/>
          <w:bCs/>
          <w:szCs w:val="22"/>
        </w:rPr>
        <w:tab/>
      </w:r>
      <w:r>
        <w:rPr>
          <w:b/>
          <w:bCs/>
          <w:szCs w:val="22"/>
        </w:rPr>
        <w:tab/>
        <w:t>___________________________________________________________</w:t>
      </w:r>
    </w:p>
    <w:p w14:paraId="1AFFA9A3" w14:textId="3D241E27" w:rsidR="003D6D31" w:rsidRPr="00267249" w:rsidRDefault="003D6D31" w:rsidP="003D6D31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Street Address:</w:t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bookmarkStart w:id="0" w:name="_GoBack"/>
      <w:bookmarkEnd w:id="0"/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5D1B8889" w14:textId="77777777" w:rsidR="003D6D31" w:rsidRPr="00267249" w:rsidRDefault="003D6D31" w:rsidP="003D6D31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City:</w:t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0451E410" w14:textId="77777777" w:rsidR="003D6D31" w:rsidRPr="00267249" w:rsidRDefault="003D6D31" w:rsidP="003D6D31">
      <w:pPr>
        <w:spacing w:line="360" w:lineRule="auto"/>
        <w:rPr>
          <w:szCs w:val="22"/>
          <w:u w:val="single"/>
        </w:rPr>
      </w:pPr>
      <w:r w:rsidRPr="00267249">
        <w:rPr>
          <w:b/>
          <w:bCs/>
          <w:szCs w:val="22"/>
        </w:rPr>
        <w:t>State:</w:t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ab/>
      </w:r>
      <w:r w:rsidRPr="00267249">
        <w:rPr>
          <w:b/>
          <w:bCs/>
          <w:szCs w:val="22"/>
        </w:rPr>
        <w:t>Zip</w:t>
      </w:r>
      <w:r w:rsidRPr="00267249">
        <w:rPr>
          <w:szCs w:val="22"/>
        </w:rPr>
        <w:t xml:space="preserve">: </w:t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54A6E9B1" w14:textId="2A92AD46" w:rsidR="003D6D31" w:rsidRPr="00267249" w:rsidRDefault="003D6D31" w:rsidP="003D6D31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Hospital Tax ID Number:</w:t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226007C4" w14:textId="580E2301" w:rsidR="003D6D31" w:rsidRPr="00267249" w:rsidRDefault="003D6D31" w:rsidP="003D6D31">
      <w:pPr>
        <w:pStyle w:val="BodyText"/>
        <w:spacing w:line="360" w:lineRule="auto"/>
        <w:rPr>
          <w:b w:val="0"/>
          <w:bCs w:val="0"/>
          <w:szCs w:val="22"/>
          <w:u w:val="single"/>
        </w:rPr>
      </w:pPr>
      <w:r w:rsidRPr="00267249">
        <w:rPr>
          <w:szCs w:val="22"/>
        </w:rPr>
        <w:t>Chief Executive Officer:</w:t>
      </w:r>
      <w:r w:rsidRPr="00267249">
        <w:rPr>
          <w:b w:val="0"/>
          <w:bCs w:val="0"/>
          <w:szCs w:val="22"/>
        </w:rPr>
        <w:t xml:space="preserve"> </w:t>
      </w:r>
      <w:r w:rsidRPr="00267249">
        <w:rPr>
          <w:b w:val="0"/>
          <w:bCs w:val="0"/>
          <w:szCs w:val="22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  <w:r w:rsidRPr="00267249">
        <w:rPr>
          <w:b w:val="0"/>
          <w:bCs w:val="0"/>
          <w:szCs w:val="22"/>
          <w:u w:val="single"/>
        </w:rPr>
        <w:tab/>
      </w:r>
    </w:p>
    <w:p w14:paraId="5916A339" w14:textId="32E9558E" w:rsidR="003D6D31" w:rsidRPr="00267249" w:rsidRDefault="006043F0" w:rsidP="003D6D31">
      <w:pPr>
        <w:spacing w:line="360" w:lineRule="auto"/>
        <w:rPr>
          <w:szCs w:val="22"/>
        </w:rPr>
      </w:pPr>
      <w:r>
        <w:rPr>
          <w:b/>
          <w:bCs/>
          <w:szCs w:val="22"/>
        </w:rPr>
        <w:t xml:space="preserve">Program Administrator </w:t>
      </w:r>
      <w:r w:rsidR="003D6D31" w:rsidRPr="00267249">
        <w:rPr>
          <w:b/>
          <w:bCs/>
          <w:szCs w:val="22"/>
        </w:rPr>
        <w:t>Telephone:</w:t>
      </w:r>
      <w:r w:rsidR="003D6D31" w:rsidRPr="00267249">
        <w:rPr>
          <w:b/>
          <w:bCs/>
          <w:szCs w:val="22"/>
        </w:rPr>
        <w:tab/>
      </w:r>
      <w:r>
        <w:rPr>
          <w:b/>
          <w:bCs/>
          <w:szCs w:val="22"/>
        </w:rPr>
        <w:t>___</w:t>
      </w:r>
      <w:r w:rsidR="003D6D31" w:rsidRPr="00267249">
        <w:rPr>
          <w:szCs w:val="22"/>
          <w:u w:val="single"/>
        </w:rPr>
        <w:tab/>
      </w:r>
      <w:r w:rsidR="003D6D31" w:rsidRPr="00267249">
        <w:rPr>
          <w:szCs w:val="22"/>
          <w:u w:val="single"/>
        </w:rPr>
        <w:tab/>
      </w:r>
      <w:r w:rsidR="003D6D31" w:rsidRPr="00267249">
        <w:rPr>
          <w:szCs w:val="22"/>
        </w:rPr>
        <w:tab/>
      </w:r>
    </w:p>
    <w:p w14:paraId="5480A450" w14:textId="77777777" w:rsidR="003D6D31" w:rsidRPr="00267249" w:rsidRDefault="003D6D31" w:rsidP="003D6D31">
      <w:pPr>
        <w:rPr>
          <w:b/>
          <w:bCs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760"/>
        <w:gridCol w:w="1440"/>
        <w:gridCol w:w="1440"/>
      </w:tblGrid>
      <w:tr w:rsidR="003D6D31" w:rsidRPr="00267249" w14:paraId="72A0A8F9" w14:textId="77777777" w:rsidTr="00605FD0">
        <w:tc>
          <w:tcPr>
            <w:tcW w:w="5760" w:type="dxa"/>
          </w:tcPr>
          <w:p w14:paraId="51476F01" w14:textId="0449F59A" w:rsidR="003D6D31" w:rsidRPr="00267249" w:rsidRDefault="003D6D31" w:rsidP="00702D6D">
            <w:pPr>
              <w:pStyle w:val="Heading2"/>
              <w:jc w:val="left"/>
              <w:rPr>
                <w:sz w:val="22"/>
                <w:szCs w:val="22"/>
              </w:rPr>
            </w:pPr>
            <w:r w:rsidRPr="00267249">
              <w:rPr>
                <w:sz w:val="22"/>
                <w:szCs w:val="22"/>
              </w:rPr>
              <w:t xml:space="preserve">2. Is your institution currently licensed by the </w:t>
            </w:r>
            <w:r w:rsidR="008A0E72">
              <w:rPr>
                <w:sz w:val="22"/>
                <w:szCs w:val="22"/>
              </w:rPr>
              <w:t>s</w:t>
            </w:r>
            <w:r w:rsidRPr="00267249">
              <w:rPr>
                <w:sz w:val="22"/>
                <w:szCs w:val="22"/>
              </w:rPr>
              <w:t>tate’s regulatory agencies?</w:t>
            </w:r>
          </w:p>
          <w:p w14:paraId="3C7A4D0F" w14:textId="37717515" w:rsidR="003D6D31" w:rsidRPr="00267249" w:rsidRDefault="003D6D31" w:rsidP="00605FD0">
            <w:pPr>
              <w:rPr>
                <w:szCs w:val="22"/>
              </w:rPr>
            </w:pPr>
            <w:r w:rsidRPr="00267249">
              <w:rPr>
                <w:szCs w:val="22"/>
              </w:rPr>
              <w:t>If no, explain:</w:t>
            </w:r>
          </w:p>
          <w:p w14:paraId="3AEB0E2B" w14:textId="77777777" w:rsidR="003D6D31" w:rsidRPr="00267249" w:rsidRDefault="003D6D31" w:rsidP="00605FD0">
            <w:pPr>
              <w:rPr>
                <w:szCs w:val="22"/>
              </w:rPr>
            </w:pPr>
            <w:r w:rsidRPr="00267249">
              <w:rPr>
                <w:szCs w:val="22"/>
              </w:rPr>
              <w:t xml:space="preserve"> </w:t>
            </w:r>
          </w:p>
          <w:p w14:paraId="668B59AA" w14:textId="77777777" w:rsidR="003D6D31" w:rsidRPr="00267249" w:rsidRDefault="003D6D31" w:rsidP="00605FD0">
            <w:pPr>
              <w:rPr>
                <w:szCs w:val="22"/>
              </w:rPr>
            </w:pPr>
            <w:r w:rsidRPr="00267249">
              <w:rPr>
                <w:szCs w:val="22"/>
              </w:rPr>
              <w:t>On what date does your State License expire:</w:t>
            </w:r>
          </w:p>
        </w:tc>
        <w:tc>
          <w:tcPr>
            <w:tcW w:w="1440" w:type="dxa"/>
          </w:tcPr>
          <w:p w14:paraId="0AFBCAFE" w14:textId="77777777" w:rsidR="003D6D31" w:rsidRPr="00267249" w:rsidRDefault="003D6D31" w:rsidP="00605FD0">
            <w:pPr>
              <w:jc w:val="right"/>
              <w:rPr>
                <w:szCs w:val="22"/>
              </w:rPr>
            </w:pPr>
          </w:p>
          <w:p w14:paraId="78A72BE4" w14:textId="77777777" w:rsidR="003D6D31" w:rsidRPr="00267249" w:rsidRDefault="003D6D31" w:rsidP="00605FD0">
            <w:pPr>
              <w:jc w:val="right"/>
              <w:rPr>
                <w:szCs w:val="22"/>
              </w:rPr>
            </w:pPr>
            <w:r w:rsidRPr="00267249">
              <w:rPr>
                <w:szCs w:val="22"/>
              </w:rPr>
              <w:t xml:space="preserve">Yes  </w:t>
            </w:r>
            <w:r w:rsidRPr="00267249">
              <w:rPr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szCs w:val="22"/>
              </w:rPr>
              <w:instrText xml:space="preserve"> FORMCHECKBOX </w:instrText>
            </w:r>
            <w:r w:rsidR="005B2DB1">
              <w:rPr>
                <w:szCs w:val="22"/>
              </w:rPr>
            </w:r>
            <w:r w:rsidR="005B2DB1">
              <w:rPr>
                <w:szCs w:val="22"/>
              </w:rPr>
              <w:fldChar w:fldCharType="separate"/>
            </w:r>
            <w:r w:rsidRPr="00267249">
              <w:rPr>
                <w:szCs w:val="22"/>
              </w:rPr>
              <w:fldChar w:fldCharType="end"/>
            </w:r>
          </w:p>
        </w:tc>
        <w:tc>
          <w:tcPr>
            <w:tcW w:w="1440" w:type="dxa"/>
          </w:tcPr>
          <w:p w14:paraId="404BBDD1" w14:textId="77777777" w:rsidR="003D6D31" w:rsidRPr="00267249" w:rsidRDefault="003D6D31" w:rsidP="00605FD0">
            <w:pPr>
              <w:jc w:val="right"/>
              <w:rPr>
                <w:szCs w:val="22"/>
              </w:rPr>
            </w:pPr>
          </w:p>
          <w:p w14:paraId="34BDDBA9" w14:textId="77777777" w:rsidR="003D6D31" w:rsidRPr="00267249" w:rsidRDefault="003D6D31" w:rsidP="00605FD0">
            <w:pPr>
              <w:jc w:val="right"/>
              <w:rPr>
                <w:szCs w:val="22"/>
              </w:rPr>
            </w:pPr>
            <w:r w:rsidRPr="00267249">
              <w:rPr>
                <w:szCs w:val="22"/>
              </w:rPr>
              <w:t xml:space="preserve">No  </w:t>
            </w:r>
            <w:r w:rsidRPr="00267249">
              <w:rPr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szCs w:val="22"/>
              </w:rPr>
              <w:instrText xml:space="preserve"> FORMCHECKBOX </w:instrText>
            </w:r>
            <w:r w:rsidR="005B2DB1">
              <w:rPr>
                <w:szCs w:val="22"/>
              </w:rPr>
            </w:r>
            <w:r w:rsidR="005B2DB1">
              <w:rPr>
                <w:szCs w:val="22"/>
              </w:rPr>
              <w:fldChar w:fldCharType="separate"/>
            </w:r>
            <w:r w:rsidRPr="00267249">
              <w:rPr>
                <w:szCs w:val="22"/>
              </w:rPr>
              <w:fldChar w:fldCharType="end"/>
            </w:r>
          </w:p>
        </w:tc>
      </w:tr>
    </w:tbl>
    <w:p w14:paraId="187F5CB5" w14:textId="77777777" w:rsidR="003D6D31" w:rsidRPr="00267249" w:rsidRDefault="003D6D31" w:rsidP="003D6D31">
      <w:pPr>
        <w:jc w:val="both"/>
        <w:outlineLvl w:val="0"/>
        <w:rPr>
          <w:szCs w:val="22"/>
        </w:rPr>
      </w:pPr>
    </w:p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5760"/>
        <w:gridCol w:w="1440"/>
        <w:gridCol w:w="1440"/>
      </w:tblGrid>
      <w:tr w:rsidR="003D6D31" w:rsidRPr="00267249" w14:paraId="02E58BBE" w14:textId="77777777" w:rsidTr="00605FD0">
        <w:tc>
          <w:tcPr>
            <w:tcW w:w="5760" w:type="dxa"/>
          </w:tcPr>
          <w:p w14:paraId="69145628" w14:textId="77777777" w:rsidR="003D6D31" w:rsidRPr="00267249" w:rsidRDefault="003D6D31" w:rsidP="00702D6D">
            <w:pPr>
              <w:pStyle w:val="Heading2"/>
              <w:jc w:val="left"/>
              <w:rPr>
                <w:sz w:val="22"/>
                <w:szCs w:val="22"/>
              </w:rPr>
            </w:pPr>
            <w:r w:rsidRPr="00267249">
              <w:rPr>
                <w:sz w:val="22"/>
                <w:szCs w:val="22"/>
              </w:rPr>
              <w:t>3. Are there conditions on the current federal, state, or local licenses, permits, or certifications?</w:t>
            </w:r>
          </w:p>
        </w:tc>
        <w:tc>
          <w:tcPr>
            <w:tcW w:w="1440" w:type="dxa"/>
          </w:tcPr>
          <w:p w14:paraId="4C3A2488" w14:textId="77777777" w:rsidR="003D6D31" w:rsidRPr="00267249" w:rsidRDefault="003D6D31" w:rsidP="00605FD0">
            <w:pPr>
              <w:jc w:val="right"/>
              <w:outlineLvl w:val="0"/>
              <w:rPr>
                <w:szCs w:val="22"/>
              </w:rPr>
            </w:pPr>
          </w:p>
          <w:p w14:paraId="6D9853BD" w14:textId="77777777" w:rsidR="003D6D31" w:rsidRPr="00267249" w:rsidRDefault="003D6D31" w:rsidP="00605FD0">
            <w:pPr>
              <w:jc w:val="right"/>
              <w:outlineLvl w:val="0"/>
              <w:rPr>
                <w:szCs w:val="22"/>
              </w:rPr>
            </w:pPr>
            <w:r w:rsidRPr="00267249">
              <w:rPr>
                <w:szCs w:val="22"/>
              </w:rPr>
              <w:t xml:space="preserve">Yes  </w:t>
            </w:r>
            <w:r w:rsidRPr="00267249">
              <w:rPr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szCs w:val="22"/>
              </w:rPr>
              <w:instrText xml:space="preserve"> FORMCHECKBOX </w:instrText>
            </w:r>
            <w:r w:rsidR="005B2DB1">
              <w:rPr>
                <w:szCs w:val="22"/>
              </w:rPr>
            </w:r>
            <w:r w:rsidR="005B2DB1">
              <w:rPr>
                <w:szCs w:val="22"/>
              </w:rPr>
              <w:fldChar w:fldCharType="separate"/>
            </w:r>
            <w:r w:rsidRPr="00267249">
              <w:rPr>
                <w:szCs w:val="22"/>
              </w:rPr>
              <w:fldChar w:fldCharType="end"/>
            </w:r>
          </w:p>
        </w:tc>
        <w:tc>
          <w:tcPr>
            <w:tcW w:w="1440" w:type="dxa"/>
          </w:tcPr>
          <w:p w14:paraId="07D16DCE" w14:textId="77777777" w:rsidR="003D6D31" w:rsidRPr="00267249" w:rsidRDefault="003D6D31" w:rsidP="00605FD0">
            <w:pPr>
              <w:jc w:val="right"/>
              <w:outlineLvl w:val="0"/>
              <w:rPr>
                <w:szCs w:val="22"/>
              </w:rPr>
            </w:pPr>
          </w:p>
          <w:p w14:paraId="086E19EF" w14:textId="77777777" w:rsidR="003D6D31" w:rsidRPr="00267249" w:rsidRDefault="003D6D31" w:rsidP="00605FD0">
            <w:pPr>
              <w:jc w:val="right"/>
              <w:outlineLvl w:val="0"/>
              <w:rPr>
                <w:szCs w:val="22"/>
              </w:rPr>
            </w:pPr>
            <w:r w:rsidRPr="00267249">
              <w:rPr>
                <w:szCs w:val="22"/>
              </w:rPr>
              <w:t xml:space="preserve">No  </w:t>
            </w:r>
            <w:r w:rsidRPr="00267249">
              <w:rPr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szCs w:val="22"/>
              </w:rPr>
              <w:instrText xml:space="preserve"> FORMCHECKBOX </w:instrText>
            </w:r>
            <w:r w:rsidR="005B2DB1">
              <w:rPr>
                <w:szCs w:val="22"/>
              </w:rPr>
            </w:r>
            <w:r w:rsidR="005B2DB1">
              <w:rPr>
                <w:szCs w:val="22"/>
              </w:rPr>
              <w:fldChar w:fldCharType="separate"/>
            </w:r>
            <w:r w:rsidRPr="00267249">
              <w:rPr>
                <w:szCs w:val="22"/>
              </w:rPr>
              <w:fldChar w:fldCharType="end"/>
            </w:r>
          </w:p>
        </w:tc>
      </w:tr>
    </w:tbl>
    <w:p w14:paraId="3B2EA80E" w14:textId="77777777" w:rsidR="003D6D31" w:rsidRPr="00267249" w:rsidRDefault="003D6D31" w:rsidP="003D6D31">
      <w:pPr>
        <w:outlineLvl w:val="0"/>
        <w:rPr>
          <w:szCs w:val="22"/>
        </w:rPr>
      </w:pPr>
      <w:r w:rsidRPr="00267249">
        <w:rPr>
          <w:szCs w:val="22"/>
        </w:rPr>
        <w:t>If yes, explain:</w:t>
      </w:r>
    </w:p>
    <w:p w14:paraId="07F1E520" w14:textId="77777777" w:rsidR="003D6D31" w:rsidRPr="00267249" w:rsidRDefault="003D6D31" w:rsidP="003D6D31">
      <w:pPr>
        <w:outlineLvl w:val="0"/>
        <w:rPr>
          <w:b/>
          <w:szCs w:val="22"/>
        </w:rPr>
      </w:pPr>
    </w:p>
    <w:p w14:paraId="65EFC468" w14:textId="77777777" w:rsidR="003D6D31" w:rsidRPr="00267249" w:rsidRDefault="003D6D31" w:rsidP="003D6D31">
      <w:pPr>
        <w:outlineLvl w:val="0"/>
        <w:rPr>
          <w:b/>
          <w:szCs w:val="22"/>
        </w:rPr>
      </w:pPr>
    </w:p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5760"/>
        <w:gridCol w:w="1440"/>
        <w:gridCol w:w="1440"/>
      </w:tblGrid>
      <w:tr w:rsidR="003D6D31" w:rsidRPr="00267249" w14:paraId="4E130E67" w14:textId="77777777" w:rsidTr="00605FD0">
        <w:tc>
          <w:tcPr>
            <w:tcW w:w="5760" w:type="dxa"/>
          </w:tcPr>
          <w:p w14:paraId="3A4EA412" w14:textId="6F05D73E" w:rsidR="003D6D31" w:rsidRPr="00267249" w:rsidRDefault="003D6D31">
            <w:pPr>
              <w:pStyle w:val="Heading2"/>
              <w:jc w:val="left"/>
              <w:rPr>
                <w:sz w:val="22"/>
                <w:szCs w:val="22"/>
              </w:rPr>
            </w:pPr>
            <w:r w:rsidRPr="00267249">
              <w:rPr>
                <w:sz w:val="22"/>
                <w:szCs w:val="22"/>
              </w:rPr>
              <w:t>4. Is your institution affiliated with or the parent corporation of other hospitals</w:t>
            </w:r>
            <w:r w:rsidR="008A0E72">
              <w:rPr>
                <w:sz w:val="22"/>
                <w:szCs w:val="22"/>
              </w:rPr>
              <w:t>/</w:t>
            </w:r>
            <w:r w:rsidRPr="00267249">
              <w:rPr>
                <w:sz w:val="22"/>
                <w:szCs w:val="22"/>
              </w:rPr>
              <w:t>institutions?</w:t>
            </w:r>
          </w:p>
        </w:tc>
        <w:tc>
          <w:tcPr>
            <w:tcW w:w="1440" w:type="dxa"/>
          </w:tcPr>
          <w:p w14:paraId="75F91BA8" w14:textId="77777777" w:rsidR="003D6D31" w:rsidRPr="00267249" w:rsidRDefault="003D6D31" w:rsidP="00605FD0">
            <w:pPr>
              <w:jc w:val="right"/>
              <w:outlineLvl w:val="0"/>
              <w:rPr>
                <w:szCs w:val="22"/>
              </w:rPr>
            </w:pPr>
          </w:p>
          <w:p w14:paraId="70A6E30E" w14:textId="77777777" w:rsidR="003D6D31" w:rsidRPr="00267249" w:rsidRDefault="003D6D31" w:rsidP="00605FD0">
            <w:pPr>
              <w:jc w:val="right"/>
              <w:outlineLvl w:val="0"/>
              <w:rPr>
                <w:szCs w:val="22"/>
              </w:rPr>
            </w:pPr>
            <w:r w:rsidRPr="00267249">
              <w:rPr>
                <w:szCs w:val="22"/>
              </w:rPr>
              <w:t xml:space="preserve">Yes  </w:t>
            </w:r>
            <w:r w:rsidRPr="00267249">
              <w:rPr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szCs w:val="22"/>
              </w:rPr>
              <w:instrText xml:space="preserve"> FORMCHECKBOX </w:instrText>
            </w:r>
            <w:r w:rsidR="005B2DB1">
              <w:rPr>
                <w:szCs w:val="22"/>
              </w:rPr>
            </w:r>
            <w:r w:rsidR="005B2DB1">
              <w:rPr>
                <w:szCs w:val="22"/>
              </w:rPr>
              <w:fldChar w:fldCharType="separate"/>
            </w:r>
            <w:r w:rsidRPr="00267249">
              <w:rPr>
                <w:szCs w:val="22"/>
              </w:rPr>
              <w:fldChar w:fldCharType="end"/>
            </w:r>
          </w:p>
        </w:tc>
        <w:tc>
          <w:tcPr>
            <w:tcW w:w="1440" w:type="dxa"/>
          </w:tcPr>
          <w:p w14:paraId="4D6186FF" w14:textId="77777777" w:rsidR="003D6D31" w:rsidRPr="00267249" w:rsidRDefault="003D6D31" w:rsidP="00605FD0">
            <w:pPr>
              <w:jc w:val="right"/>
              <w:outlineLvl w:val="0"/>
              <w:rPr>
                <w:szCs w:val="22"/>
              </w:rPr>
            </w:pPr>
          </w:p>
          <w:p w14:paraId="3184C8AB" w14:textId="77777777" w:rsidR="003D6D31" w:rsidRPr="00267249" w:rsidRDefault="003D6D31" w:rsidP="00605FD0">
            <w:pPr>
              <w:jc w:val="right"/>
              <w:outlineLvl w:val="0"/>
              <w:rPr>
                <w:szCs w:val="22"/>
              </w:rPr>
            </w:pPr>
            <w:r w:rsidRPr="00267249">
              <w:rPr>
                <w:szCs w:val="22"/>
              </w:rPr>
              <w:t xml:space="preserve">No  </w:t>
            </w:r>
            <w:r w:rsidRPr="00267249">
              <w:rPr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szCs w:val="22"/>
              </w:rPr>
              <w:instrText xml:space="preserve"> FORMCHECKBOX </w:instrText>
            </w:r>
            <w:r w:rsidR="005B2DB1">
              <w:rPr>
                <w:szCs w:val="22"/>
              </w:rPr>
            </w:r>
            <w:r w:rsidR="005B2DB1">
              <w:rPr>
                <w:szCs w:val="22"/>
              </w:rPr>
              <w:fldChar w:fldCharType="separate"/>
            </w:r>
            <w:r w:rsidRPr="00267249">
              <w:rPr>
                <w:szCs w:val="22"/>
              </w:rPr>
              <w:fldChar w:fldCharType="end"/>
            </w:r>
          </w:p>
        </w:tc>
      </w:tr>
    </w:tbl>
    <w:p w14:paraId="4C1C6DCB" w14:textId="77777777" w:rsidR="003D6D31" w:rsidRPr="00267249" w:rsidRDefault="003D6D31" w:rsidP="003D6D31">
      <w:pPr>
        <w:outlineLvl w:val="0"/>
        <w:rPr>
          <w:b/>
          <w:szCs w:val="22"/>
        </w:rPr>
      </w:pPr>
      <w:r w:rsidRPr="00267249">
        <w:rPr>
          <w:szCs w:val="22"/>
        </w:rPr>
        <w:t>If yes, what is the name(s) of the affiliated institutions and the nature of the relationship?</w:t>
      </w:r>
    </w:p>
    <w:p w14:paraId="79ACDF8E" w14:textId="77777777" w:rsidR="003D6D31" w:rsidRPr="00267249" w:rsidRDefault="003D6D31" w:rsidP="003D6D31">
      <w:pPr>
        <w:outlineLvl w:val="0"/>
        <w:rPr>
          <w:b/>
          <w:szCs w:val="22"/>
        </w:rPr>
      </w:pPr>
    </w:p>
    <w:p w14:paraId="18616F4E" w14:textId="77777777" w:rsidR="003D6D31" w:rsidRPr="00267249" w:rsidRDefault="003D6D31" w:rsidP="003D6D31">
      <w:pPr>
        <w:outlineLvl w:val="0"/>
        <w:rPr>
          <w:b/>
          <w:szCs w:val="22"/>
        </w:rPr>
      </w:pPr>
    </w:p>
    <w:p w14:paraId="6CF7B71C" w14:textId="12D2B591" w:rsidR="003D6D31" w:rsidRPr="00267249" w:rsidRDefault="003D6D31" w:rsidP="003D6D31">
      <w:pPr>
        <w:outlineLvl w:val="0"/>
        <w:rPr>
          <w:b/>
          <w:szCs w:val="22"/>
        </w:rPr>
      </w:pPr>
      <w:r w:rsidRPr="00267249">
        <w:rPr>
          <w:b/>
          <w:szCs w:val="22"/>
        </w:rPr>
        <w:t>5.  Are any pre</w:t>
      </w:r>
      <w:r w:rsidR="00267249" w:rsidRPr="00267249">
        <w:rPr>
          <w:b/>
          <w:szCs w:val="22"/>
        </w:rPr>
        <w:t xml:space="preserve">- or </w:t>
      </w:r>
      <w:r w:rsidRPr="00267249">
        <w:rPr>
          <w:b/>
          <w:szCs w:val="22"/>
        </w:rPr>
        <w:t>post</w:t>
      </w:r>
      <w:r w:rsidR="00267249" w:rsidRPr="00267249">
        <w:rPr>
          <w:b/>
          <w:szCs w:val="22"/>
        </w:rPr>
        <w:t>-</w:t>
      </w:r>
      <w:r w:rsidRPr="00267249">
        <w:rPr>
          <w:b/>
          <w:szCs w:val="22"/>
        </w:rPr>
        <w:t>transplant</w:t>
      </w:r>
      <w:r w:rsidR="00267249" w:rsidRPr="00267249">
        <w:rPr>
          <w:b/>
          <w:szCs w:val="22"/>
        </w:rPr>
        <w:t xml:space="preserve"> services</w:t>
      </w:r>
      <w:r w:rsidRPr="00267249">
        <w:rPr>
          <w:b/>
          <w:szCs w:val="22"/>
        </w:rPr>
        <w:t xml:space="preserve"> </w:t>
      </w:r>
    </w:p>
    <w:p w14:paraId="76389AB7" w14:textId="3DEA87BF" w:rsidR="003D6D31" w:rsidRPr="00267249" w:rsidRDefault="003D6D31" w:rsidP="003D6D31">
      <w:pPr>
        <w:outlineLvl w:val="0"/>
        <w:rPr>
          <w:b/>
          <w:szCs w:val="22"/>
        </w:rPr>
      </w:pPr>
      <w:r w:rsidRPr="00267249">
        <w:rPr>
          <w:b/>
          <w:szCs w:val="22"/>
        </w:rPr>
        <w:t>(clinic visit, evaluation, major diagnostic testing,</w:t>
      </w:r>
      <w:r w:rsidRPr="00267249">
        <w:rPr>
          <w:b/>
          <w:szCs w:val="22"/>
        </w:rPr>
        <w:tab/>
      </w:r>
      <w:r w:rsidRPr="00267249">
        <w:rPr>
          <w:b/>
          <w:szCs w:val="22"/>
        </w:rPr>
        <w:tab/>
        <w:t xml:space="preserve">            </w:t>
      </w:r>
      <w:r w:rsidRPr="00267249">
        <w:rPr>
          <w:bCs/>
          <w:szCs w:val="22"/>
        </w:rPr>
        <w:t xml:space="preserve">Yes  </w:t>
      </w:r>
      <w:r w:rsidRPr="00267249">
        <w:rPr>
          <w:bCs/>
          <w:szCs w:val="22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bCs/>
          <w:szCs w:val="22"/>
        </w:rPr>
        <w:instrText xml:space="preserve"> FORMCHECKBOX </w:instrText>
      </w:r>
      <w:r w:rsidR="005B2DB1">
        <w:rPr>
          <w:bCs/>
          <w:szCs w:val="22"/>
        </w:rPr>
      </w:r>
      <w:r w:rsidR="005B2DB1">
        <w:rPr>
          <w:bCs/>
          <w:szCs w:val="22"/>
        </w:rPr>
        <w:fldChar w:fldCharType="separate"/>
      </w:r>
      <w:r w:rsidRPr="00267249">
        <w:rPr>
          <w:bCs/>
          <w:szCs w:val="22"/>
        </w:rPr>
        <w:fldChar w:fldCharType="end"/>
      </w:r>
      <w:r w:rsidRPr="00267249">
        <w:rPr>
          <w:bCs/>
          <w:szCs w:val="22"/>
        </w:rPr>
        <w:tab/>
      </w:r>
      <w:r w:rsidRPr="00267249">
        <w:rPr>
          <w:bCs/>
          <w:szCs w:val="22"/>
        </w:rPr>
        <w:tab/>
        <w:t xml:space="preserve">No </w:t>
      </w:r>
      <w:r w:rsidRPr="00267249">
        <w:rPr>
          <w:bCs/>
          <w:szCs w:val="22"/>
        </w:rPr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bCs/>
          <w:szCs w:val="22"/>
        </w:rPr>
        <w:instrText xml:space="preserve"> FORMCHECKBOX </w:instrText>
      </w:r>
      <w:r w:rsidR="005B2DB1">
        <w:rPr>
          <w:bCs/>
          <w:szCs w:val="22"/>
        </w:rPr>
      </w:r>
      <w:r w:rsidR="005B2DB1">
        <w:rPr>
          <w:bCs/>
          <w:szCs w:val="22"/>
        </w:rPr>
        <w:fldChar w:fldCharType="separate"/>
      </w:r>
      <w:r w:rsidRPr="00267249">
        <w:rPr>
          <w:bCs/>
          <w:szCs w:val="22"/>
        </w:rPr>
        <w:fldChar w:fldCharType="end"/>
      </w:r>
      <w:r w:rsidRPr="00267249">
        <w:rPr>
          <w:b/>
          <w:szCs w:val="22"/>
        </w:rPr>
        <w:tab/>
      </w:r>
      <w:r w:rsidRPr="00267249">
        <w:rPr>
          <w:b/>
          <w:szCs w:val="22"/>
        </w:rPr>
        <w:tab/>
      </w:r>
    </w:p>
    <w:p w14:paraId="74944DE5" w14:textId="77777777" w:rsidR="003D6D31" w:rsidRPr="00267249" w:rsidRDefault="003D6D31" w:rsidP="003D6D31">
      <w:pPr>
        <w:outlineLvl w:val="0"/>
        <w:rPr>
          <w:b/>
          <w:szCs w:val="22"/>
        </w:rPr>
      </w:pPr>
      <w:r w:rsidRPr="00267249">
        <w:rPr>
          <w:b/>
          <w:szCs w:val="22"/>
        </w:rPr>
        <w:t xml:space="preserve">etc.) being provided at the affiliated institutions listed in </w:t>
      </w:r>
    </w:p>
    <w:p w14:paraId="787D4E49" w14:textId="77777777" w:rsidR="003D6D31" w:rsidRPr="00267249" w:rsidRDefault="003D6D31" w:rsidP="003D6D31">
      <w:pPr>
        <w:outlineLvl w:val="0"/>
        <w:rPr>
          <w:b/>
          <w:szCs w:val="22"/>
        </w:rPr>
      </w:pPr>
      <w:r w:rsidRPr="00267249">
        <w:rPr>
          <w:b/>
          <w:szCs w:val="22"/>
        </w:rPr>
        <w:t>question 4?</w:t>
      </w:r>
    </w:p>
    <w:p w14:paraId="7A314FB6" w14:textId="77777777" w:rsidR="003D6D31" w:rsidRPr="00267249" w:rsidRDefault="003D6D31" w:rsidP="003D6D31">
      <w:pPr>
        <w:outlineLvl w:val="0"/>
        <w:rPr>
          <w:b/>
          <w:szCs w:val="22"/>
        </w:rPr>
      </w:pPr>
    </w:p>
    <w:p w14:paraId="50CBE96F" w14:textId="77777777" w:rsidR="003D6D31" w:rsidRPr="00267249" w:rsidRDefault="003D6D31" w:rsidP="003D6D31">
      <w:pPr>
        <w:outlineLvl w:val="0"/>
        <w:rPr>
          <w:bCs/>
          <w:szCs w:val="22"/>
        </w:rPr>
      </w:pPr>
      <w:r w:rsidRPr="00267249">
        <w:rPr>
          <w:bCs/>
          <w:szCs w:val="22"/>
        </w:rPr>
        <w:t>If yes, please list which affiliate and which type of service.</w:t>
      </w:r>
    </w:p>
    <w:p w14:paraId="39C72BF4" w14:textId="77777777" w:rsidR="003D6D31" w:rsidRPr="00267249" w:rsidRDefault="003D6D31" w:rsidP="003D6D31">
      <w:pPr>
        <w:outlineLvl w:val="0"/>
        <w:rPr>
          <w:b/>
          <w:szCs w:val="22"/>
        </w:rPr>
      </w:pPr>
    </w:p>
    <w:p w14:paraId="28EE074F" w14:textId="2D71BFF2" w:rsidR="003D6D31" w:rsidRDefault="003D6D31" w:rsidP="003D6D31">
      <w:pPr>
        <w:outlineLvl w:val="0"/>
        <w:rPr>
          <w:b/>
          <w:szCs w:val="22"/>
        </w:rPr>
      </w:pPr>
    </w:p>
    <w:p w14:paraId="7FDD6986" w14:textId="6C2625E0" w:rsidR="001B7A13" w:rsidRDefault="001B7A13" w:rsidP="003D6D31">
      <w:pPr>
        <w:outlineLvl w:val="0"/>
        <w:rPr>
          <w:b/>
          <w:szCs w:val="22"/>
        </w:rPr>
      </w:pPr>
    </w:p>
    <w:p w14:paraId="0E87E74F" w14:textId="0EC16897" w:rsidR="001B7A13" w:rsidRDefault="001B7A13" w:rsidP="003D6D31">
      <w:pPr>
        <w:outlineLvl w:val="0"/>
        <w:rPr>
          <w:b/>
          <w:szCs w:val="22"/>
        </w:rPr>
      </w:pPr>
    </w:p>
    <w:p w14:paraId="2CD626BF" w14:textId="2E994893" w:rsidR="001B7A13" w:rsidRDefault="001B7A13" w:rsidP="003D6D31">
      <w:pPr>
        <w:outlineLvl w:val="0"/>
        <w:rPr>
          <w:b/>
          <w:szCs w:val="22"/>
        </w:rPr>
      </w:pPr>
    </w:p>
    <w:p w14:paraId="49820B6A" w14:textId="1CFCBD73" w:rsidR="001B7A13" w:rsidRDefault="001B7A13" w:rsidP="003D6D31">
      <w:pPr>
        <w:outlineLvl w:val="0"/>
        <w:rPr>
          <w:b/>
          <w:szCs w:val="22"/>
        </w:rPr>
      </w:pPr>
    </w:p>
    <w:p w14:paraId="26FC9362" w14:textId="42AEEFB1" w:rsidR="001B7A13" w:rsidRDefault="001B7A13" w:rsidP="003D6D31">
      <w:pPr>
        <w:outlineLvl w:val="0"/>
        <w:rPr>
          <w:b/>
          <w:szCs w:val="22"/>
        </w:rPr>
      </w:pPr>
    </w:p>
    <w:p w14:paraId="4C2E3204" w14:textId="23419FB1" w:rsidR="001B7A13" w:rsidRDefault="001B7A13" w:rsidP="003D6D31">
      <w:pPr>
        <w:outlineLvl w:val="0"/>
        <w:rPr>
          <w:b/>
          <w:szCs w:val="22"/>
        </w:rPr>
      </w:pPr>
    </w:p>
    <w:p w14:paraId="279813C8" w14:textId="77777777" w:rsidR="001B7A13" w:rsidRDefault="001B7A13" w:rsidP="003D6D31">
      <w:pPr>
        <w:outlineLvl w:val="0"/>
        <w:rPr>
          <w:b/>
          <w:szCs w:val="22"/>
        </w:rPr>
      </w:pPr>
    </w:p>
    <w:p w14:paraId="76EED1DC" w14:textId="16916EB9" w:rsidR="00702D6D" w:rsidRDefault="00702D6D" w:rsidP="003D6D31">
      <w:pPr>
        <w:outlineLvl w:val="0"/>
      </w:pPr>
      <w:r>
        <w:rPr>
          <w:b/>
          <w:szCs w:val="22"/>
        </w:rPr>
        <w:lastRenderedPageBreak/>
        <w:t xml:space="preserve">6. </w:t>
      </w:r>
      <w:r w:rsidRPr="00702D6D">
        <w:rPr>
          <w:b/>
          <w:bCs/>
        </w:rPr>
        <w:t>Is your institution</w:t>
      </w:r>
      <w:r w:rsidR="002E78A5">
        <w:rPr>
          <w:b/>
          <w:bCs/>
        </w:rPr>
        <w:t xml:space="preserve"> currently</w:t>
      </w:r>
      <w:r w:rsidRPr="00702D6D">
        <w:rPr>
          <w:b/>
          <w:bCs/>
        </w:rPr>
        <w:t xml:space="preserve"> accredited by any of the following organizations without exception, condition or contingency?</w:t>
      </w:r>
    </w:p>
    <w:p w14:paraId="71A47180" w14:textId="77777777" w:rsidR="00702D6D" w:rsidRPr="00267249" w:rsidRDefault="00702D6D" w:rsidP="003D6D31">
      <w:pPr>
        <w:outlineLvl w:val="0"/>
        <w:rPr>
          <w:b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1350"/>
        <w:gridCol w:w="1270"/>
      </w:tblGrid>
      <w:tr w:rsidR="001B7A13" w14:paraId="16FD72EA" w14:textId="0283800C" w:rsidTr="00C40CFF">
        <w:trPr>
          <w:trHeight w:val="222"/>
        </w:trPr>
        <w:tc>
          <w:tcPr>
            <w:tcW w:w="5665" w:type="dxa"/>
          </w:tcPr>
          <w:p w14:paraId="225F9B9C" w14:textId="77777777" w:rsidR="001B7A13" w:rsidRPr="001B7A13" w:rsidRDefault="001B7A13" w:rsidP="00605FD0">
            <w:pPr>
              <w:jc w:val="center"/>
              <w:rPr>
                <w:b/>
              </w:rPr>
            </w:pPr>
            <w:r w:rsidRPr="001B7A13">
              <w:rPr>
                <w:b/>
              </w:rPr>
              <w:t>Accreditation Organization</w:t>
            </w:r>
          </w:p>
          <w:p w14:paraId="0A18BC31" w14:textId="18025B35" w:rsidR="001B7A13" w:rsidRDefault="001B7A13" w:rsidP="00605FD0">
            <w:pPr>
              <w:jc w:val="center"/>
              <w:rPr>
                <w:b/>
              </w:rPr>
            </w:pPr>
            <w:r w:rsidRPr="001B7A13">
              <w:rPr>
                <w:b/>
              </w:rPr>
              <w:t>(FACT accreditation is addressed in question A-1)</w:t>
            </w:r>
          </w:p>
        </w:tc>
        <w:tc>
          <w:tcPr>
            <w:tcW w:w="1350" w:type="dxa"/>
          </w:tcPr>
          <w:p w14:paraId="71F86D01" w14:textId="77777777" w:rsidR="001B7A13" w:rsidRDefault="001B7A13" w:rsidP="00605FD0">
            <w:pPr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1270" w:type="dxa"/>
          </w:tcPr>
          <w:p w14:paraId="627AAAF5" w14:textId="77777777" w:rsidR="001B7A13" w:rsidRDefault="001B7A13" w:rsidP="00605FD0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</w:tr>
      <w:tr w:rsidR="001B7A13" w14:paraId="6D61EAF8" w14:textId="25EABC55" w:rsidTr="00C40CFF">
        <w:trPr>
          <w:trHeight w:val="350"/>
        </w:trPr>
        <w:tc>
          <w:tcPr>
            <w:tcW w:w="5665" w:type="dxa"/>
          </w:tcPr>
          <w:p w14:paraId="142E42CB" w14:textId="77777777" w:rsidR="001B7A13" w:rsidRDefault="001B7A13" w:rsidP="00605FD0">
            <w:pPr>
              <w:rPr>
                <w:b/>
              </w:rPr>
            </w:pPr>
            <w:r>
              <w:rPr>
                <w:b/>
              </w:rPr>
              <w:t>The Joint Commission</w:t>
            </w:r>
          </w:p>
        </w:tc>
        <w:tc>
          <w:tcPr>
            <w:tcW w:w="1350" w:type="dxa"/>
          </w:tcPr>
          <w:p w14:paraId="4DC519AC" w14:textId="77777777" w:rsidR="001B7A13" w:rsidRDefault="001B7A13" w:rsidP="00605FD0">
            <w:pPr>
              <w:jc w:val="center"/>
              <w:rPr>
                <w:b/>
              </w:rPr>
            </w:pPr>
          </w:p>
        </w:tc>
        <w:tc>
          <w:tcPr>
            <w:tcW w:w="1270" w:type="dxa"/>
          </w:tcPr>
          <w:p w14:paraId="1D76B09B" w14:textId="77777777" w:rsidR="001B7A13" w:rsidRDefault="001B7A13" w:rsidP="00605FD0">
            <w:pPr>
              <w:jc w:val="center"/>
              <w:rPr>
                <w:b/>
              </w:rPr>
            </w:pPr>
          </w:p>
        </w:tc>
      </w:tr>
      <w:tr w:rsidR="001B7A13" w14:paraId="2E372385" w14:textId="1144F6EC" w:rsidTr="00C40CFF">
        <w:trPr>
          <w:trHeight w:val="456"/>
        </w:trPr>
        <w:tc>
          <w:tcPr>
            <w:tcW w:w="5665" w:type="dxa"/>
          </w:tcPr>
          <w:p w14:paraId="608022EE" w14:textId="77777777" w:rsidR="001B7A13" w:rsidRDefault="001B7A13" w:rsidP="00605FD0">
            <w:pPr>
              <w:rPr>
                <w:b/>
              </w:rPr>
            </w:pPr>
            <w:r>
              <w:rPr>
                <w:b/>
              </w:rPr>
              <w:t>National Integrated Accreditation of Healthcare Organizations (DNV-GL NIAHO)</w:t>
            </w:r>
          </w:p>
        </w:tc>
        <w:tc>
          <w:tcPr>
            <w:tcW w:w="1350" w:type="dxa"/>
          </w:tcPr>
          <w:p w14:paraId="2EC8E199" w14:textId="77777777" w:rsidR="001B7A13" w:rsidRDefault="001B7A13" w:rsidP="00605FD0">
            <w:pPr>
              <w:jc w:val="center"/>
              <w:rPr>
                <w:b/>
              </w:rPr>
            </w:pPr>
          </w:p>
        </w:tc>
        <w:tc>
          <w:tcPr>
            <w:tcW w:w="1270" w:type="dxa"/>
          </w:tcPr>
          <w:p w14:paraId="6B837BF4" w14:textId="77777777" w:rsidR="001B7A13" w:rsidRDefault="001B7A13" w:rsidP="00605FD0">
            <w:pPr>
              <w:jc w:val="center"/>
              <w:rPr>
                <w:b/>
              </w:rPr>
            </w:pPr>
          </w:p>
        </w:tc>
      </w:tr>
      <w:tr w:rsidR="001B7A13" w14:paraId="76EDA4D6" w14:textId="20FF5A5A" w:rsidTr="00C40CFF">
        <w:trPr>
          <w:trHeight w:val="222"/>
        </w:trPr>
        <w:tc>
          <w:tcPr>
            <w:tcW w:w="5665" w:type="dxa"/>
          </w:tcPr>
          <w:p w14:paraId="145A841B" w14:textId="77777777" w:rsidR="001B7A13" w:rsidRDefault="001B7A13" w:rsidP="00605FD0">
            <w:pPr>
              <w:rPr>
                <w:b/>
              </w:rPr>
            </w:pPr>
            <w:r>
              <w:rPr>
                <w:b/>
              </w:rPr>
              <w:t>Healthcare Facilities Accreditation Program (HFAP)</w:t>
            </w:r>
          </w:p>
        </w:tc>
        <w:tc>
          <w:tcPr>
            <w:tcW w:w="1350" w:type="dxa"/>
          </w:tcPr>
          <w:p w14:paraId="6F8AAAAA" w14:textId="77777777" w:rsidR="001B7A13" w:rsidRDefault="001B7A13" w:rsidP="00605FD0">
            <w:pPr>
              <w:jc w:val="center"/>
              <w:rPr>
                <w:b/>
              </w:rPr>
            </w:pPr>
          </w:p>
        </w:tc>
        <w:tc>
          <w:tcPr>
            <w:tcW w:w="1270" w:type="dxa"/>
          </w:tcPr>
          <w:p w14:paraId="35C23811" w14:textId="77777777" w:rsidR="001B7A13" w:rsidRDefault="001B7A13" w:rsidP="00605FD0">
            <w:pPr>
              <w:jc w:val="center"/>
              <w:rPr>
                <w:b/>
              </w:rPr>
            </w:pPr>
          </w:p>
        </w:tc>
      </w:tr>
      <w:tr w:rsidR="001B7A13" w14:paraId="2BD233C4" w14:textId="6CD14AB2" w:rsidTr="00C40CFF">
        <w:trPr>
          <w:trHeight w:val="234"/>
        </w:trPr>
        <w:tc>
          <w:tcPr>
            <w:tcW w:w="5665" w:type="dxa"/>
          </w:tcPr>
          <w:p w14:paraId="15D99C95" w14:textId="77777777" w:rsidR="001B7A13" w:rsidRDefault="001B7A13" w:rsidP="00605FD0">
            <w:pPr>
              <w:rPr>
                <w:b/>
              </w:rPr>
            </w:pPr>
            <w:r>
              <w:rPr>
                <w:b/>
              </w:rPr>
              <w:t>Center for Improvement in Healthcare Quality (CIHQ)</w:t>
            </w:r>
          </w:p>
        </w:tc>
        <w:tc>
          <w:tcPr>
            <w:tcW w:w="1350" w:type="dxa"/>
          </w:tcPr>
          <w:p w14:paraId="5858B6E6" w14:textId="77777777" w:rsidR="001B7A13" w:rsidRDefault="001B7A13" w:rsidP="00605FD0">
            <w:pPr>
              <w:jc w:val="center"/>
              <w:rPr>
                <w:b/>
              </w:rPr>
            </w:pPr>
          </w:p>
        </w:tc>
        <w:tc>
          <w:tcPr>
            <w:tcW w:w="1270" w:type="dxa"/>
          </w:tcPr>
          <w:p w14:paraId="5E6D8D4A" w14:textId="77777777" w:rsidR="001B7A13" w:rsidRDefault="001B7A13" w:rsidP="00605FD0">
            <w:pPr>
              <w:jc w:val="center"/>
              <w:rPr>
                <w:b/>
              </w:rPr>
            </w:pPr>
          </w:p>
        </w:tc>
      </w:tr>
    </w:tbl>
    <w:p w14:paraId="266D2DAB" w14:textId="77777777" w:rsidR="00F67D5B" w:rsidRDefault="00F67D5B" w:rsidP="003D6D31">
      <w:pPr>
        <w:pStyle w:val="Heading2"/>
        <w:rPr>
          <w:sz w:val="22"/>
          <w:szCs w:val="22"/>
        </w:rPr>
      </w:pPr>
    </w:p>
    <w:p w14:paraId="3AF822E8" w14:textId="2A006CEC" w:rsidR="003D6D31" w:rsidRPr="00267249" w:rsidRDefault="00702D6D" w:rsidP="003D6D31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7</w:t>
      </w:r>
      <w:r w:rsidR="003D6D31" w:rsidRPr="00267249">
        <w:rPr>
          <w:sz w:val="22"/>
          <w:szCs w:val="22"/>
        </w:rPr>
        <w:t xml:space="preserve">. Does your institution’s Medical Staff Bylaws contain a comprehensive process for credentialing and re-credentialing of physicians participating in the </w:t>
      </w:r>
      <w:r w:rsidR="00267249">
        <w:rPr>
          <w:sz w:val="22"/>
          <w:szCs w:val="22"/>
        </w:rPr>
        <w:t>transplant program</w:t>
      </w:r>
      <w:r w:rsidR="0080050B">
        <w:rPr>
          <w:sz w:val="22"/>
          <w:szCs w:val="22"/>
        </w:rPr>
        <w:t xml:space="preserve"> (Program)</w:t>
      </w:r>
      <w:r w:rsidR="00267249">
        <w:rPr>
          <w:sz w:val="22"/>
          <w:szCs w:val="22"/>
        </w:rPr>
        <w:t>,</w:t>
      </w:r>
      <w:r w:rsidR="003D6D31" w:rsidRPr="00267249">
        <w:rPr>
          <w:sz w:val="22"/>
          <w:szCs w:val="22"/>
        </w:rPr>
        <w:t xml:space="preserve"> including primary verification of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20"/>
        <w:gridCol w:w="2160"/>
        <w:gridCol w:w="2160"/>
      </w:tblGrid>
      <w:tr w:rsidR="003D6D31" w:rsidRPr="00267249" w14:paraId="53B32133" w14:textId="77777777" w:rsidTr="00605FD0">
        <w:trPr>
          <w:cantSplit/>
        </w:trPr>
        <w:tc>
          <w:tcPr>
            <w:tcW w:w="4320" w:type="dxa"/>
            <w:vAlign w:val="center"/>
          </w:tcPr>
          <w:p w14:paraId="5C5FE251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160" w:type="dxa"/>
            <w:vAlign w:val="center"/>
          </w:tcPr>
          <w:p w14:paraId="657A1491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b/>
                <w:sz w:val="22"/>
                <w:szCs w:val="22"/>
              </w:rPr>
            </w:pPr>
            <w:r w:rsidRPr="00267249">
              <w:rPr>
                <w:rFonts w:ascii="Times New Roman" w:hAnsi="Times New Roman"/>
                <w:b/>
                <w:sz w:val="22"/>
                <w:szCs w:val="22"/>
              </w:rPr>
              <w:t>Yes</w:t>
            </w:r>
          </w:p>
        </w:tc>
        <w:tc>
          <w:tcPr>
            <w:tcW w:w="2160" w:type="dxa"/>
            <w:vAlign w:val="center"/>
          </w:tcPr>
          <w:p w14:paraId="1773E209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b/>
                <w:sz w:val="22"/>
                <w:szCs w:val="22"/>
              </w:rPr>
            </w:pPr>
            <w:r w:rsidRPr="00267249">
              <w:rPr>
                <w:rFonts w:ascii="Times New Roman" w:hAnsi="Times New Roman"/>
                <w:b/>
                <w:sz w:val="22"/>
                <w:szCs w:val="22"/>
              </w:rPr>
              <w:t>No</w:t>
            </w:r>
          </w:p>
        </w:tc>
      </w:tr>
      <w:tr w:rsidR="003D6D31" w:rsidRPr="00267249" w14:paraId="3F0F8853" w14:textId="77777777" w:rsidTr="00605FD0">
        <w:tc>
          <w:tcPr>
            <w:tcW w:w="4320" w:type="dxa"/>
            <w:vAlign w:val="center"/>
          </w:tcPr>
          <w:p w14:paraId="1A0D88A2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Licensure</w:t>
            </w:r>
          </w:p>
        </w:tc>
        <w:tc>
          <w:tcPr>
            <w:tcW w:w="2160" w:type="dxa"/>
            <w:vAlign w:val="center"/>
          </w:tcPr>
          <w:p w14:paraId="143F5FEF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  <w:vAlign w:val="center"/>
          </w:tcPr>
          <w:p w14:paraId="5E500653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3D6D31" w:rsidRPr="00267249" w14:paraId="48F3DD81" w14:textId="77777777" w:rsidTr="00605FD0">
        <w:tc>
          <w:tcPr>
            <w:tcW w:w="4320" w:type="dxa"/>
            <w:vAlign w:val="center"/>
          </w:tcPr>
          <w:p w14:paraId="51EDC0C0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Previous Appointments</w:t>
            </w:r>
          </w:p>
        </w:tc>
        <w:tc>
          <w:tcPr>
            <w:tcW w:w="2160" w:type="dxa"/>
            <w:vAlign w:val="center"/>
          </w:tcPr>
          <w:p w14:paraId="29087578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  <w:vAlign w:val="center"/>
          </w:tcPr>
          <w:p w14:paraId="448F4FC4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3D6D31" w:rsidRPr="00267249" w14:paraId="5C6D3B3E" w14:textId="77777777" w:rsidTr="00605FD0">
        <w:tc>
          <w:tcPr>
            <w:tcW w:w="4320" w:type="dxa"/>
            <w:vAlign w:val="center"/>
          </w:tcPr>
          <w:p w14:paraId="4E858CC2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DEA Certificates</w:t>
            </w:r>
          </w:p>
        </w:tc>
        <w:tc>
          <w:tcPr>
            <w:tcW w:w="2160" w:type="dxa"/>
            <w:vAlign w:val="center"/>
          </w:tcPr>
          <w:p w14:paraId="7475C1B8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  <w:vAlign w:val="center"/>
          </w:tcPr>
          <w:p w14:paraId="6495A87A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3D6D31" w:rsidRPr="00267249" w14:paraId="1A4A094E" w14:textId="77777777" w:rsidTr="00605FD0">
        <w:tc>
          <w:tcPr>
            <w:tcW w:w="4320" w:type="dxa"/>
            <w:vAlign w:val="center"/>
          </w:tcPr>
          <w:p w14:paraId="65869B14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Previous State Medicare / Medicaid Sanctions</w:t>
            </w:r>
          </w:p>
        </w:tc>
        <w:tc>
          <w:tcPr>
            <w:tcW w:w="2160" w:type="dxa"/>
            <w:vAlign w:val="center"/>
          </w:tcPr>
          <w:p w14:paraId="77F83B22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  <w:vAlign w:val="center"/>
          </w:tcPr>
          <w:p w14:paraId="090184A3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3D6D31" w:rsidRPr="00267249" w14:paraId="7C428A1C" w14:textId="77777777" w:rsidTr="00605FD0">
        <w:tc>
          <w:tcPr>
            <w:tcW w:w="4320" w:type="dxa"/>
            <w:vAlign w:val="center"/>
          </w:tcPr>
          <w:p w14:paraId="2553AFA2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The National Practitioner Data Bank</w:t>
            </w:r>
          </w:p>
        </w:tc>
        <w:tc>
          <w:tcPr>
            <w:tcW w:w="2160" w:type="dxa"/>
            <w:vAlign w:val="center"/>
          </w:tcPr>
          <w:p w14:paraId="16859978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  <w:vAlign w:val="center"/>
          </w:tcPr>
          <w:p w14:paraId="1E5D4C3D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</w:tbl>
    <w:p w14:paraId="1FB95F17" w14:textId="76BB354A" w:rsidR="003D6D31" w:rsidRPr="00267249" w:rsidRDefault="003D6D31" w:rsidP="003D6D31">
      <w:pPr>
        <w:rPr>
          <w:szCs w:val="22"/>
        </w:rPr>
      </w:pPr>
      <w:r w:rsidRPr="00267249">
        <w:rPr>
          <w:szCs w:val="22"/>
        </w:rPr>
        <w:t>If no</w:t>
      </w:r>
      <w:r w:rsidR="00C40CFF">
        <w:rPr>
          <w:szCs w:val="22"/>
        </w:rPr>
        <w:t xml:space="preserve"> for any of the above</w:t>
      </w:r>
      <w:r w:rsidRPr="00267249">
        <w:rPr>
          <w:szCs w:val="22"/>
        </w:rPr>
        <w:t>, please attach a copy of the By</w:t>
      </w:r>
      <w:r w:rsidR="0080050B">
        <w:rPr>
          <w:szCs w:val="22"/>
        </w:rPr>
        <w:t>l</w:t>
      </w:r>
      <w:r w:rsidRPr="00267249">
        <w:rPr>
          <w:szCs w:val="22"/>
        </w:rPr>
        <w:t>aws related to physician credentialing and re-credentialing.</w:t>
      </w:r>
    </w:p>
    <w:p w14:paraId="2581C634" w14:textId="77777777" w:rsidR="003D6D31" w:rsidRPr="00267249" w:rsidRDefault="003D6D31" w:rsidP="003D6D31">
      <w:pPr>
        <w:rPr>
          <w:szCs w:val="22"/>
        </w:rPr>
      </w:pPr>
    </w:p>
    <w:p w14:paraId="7E9D925A" w14:textId="2A011FA0" w:rsidR="003D6D31" w:rsidRDefault="003D6D31" w:rsidP="003D6D31">
      <w:pPr>
        <w:pStyle w:val="Heading2"/>
        <w:rPr>
          <w:sz w:val="22"/>
          <w:szCs w:val="22"/>
        </w:rPr>
      </w:pPr>
      <w:r w:rsidRPr="00267249">
        <w:rPr>
          <w:sz w:val="22"/>
          <w:szCs w:val="22"/>
        </w:rPr>
        <w:t xml:space="preserve">11. </w:t>
      </w:r>
      <w:r w:rsidR="0080050B">
        <w:rPr>
          <w:sz w:val="22"/>
          <w:szCs w:val="22"/>
        </w:rPr>
        <w:t>Clinical p</w:t>
      </w:r>
      <w:r w:rsidR="00FA7592">
        <w:rPr>
          <w:sz w:val="22"/>
          <w:szCs w:val="22"/>
        </w:rPr>
        <w:t>rograms</w:t>
      </w:r>
      <w:r w:rsidR="00FA7592" w:rsidRPr="00267249">
        <w:rPr>
          <w:sz w:val="22"/>
          <w:szCs w:val="22"/>
        </w:rPr>
        <w:t xml:space="preserve"> </w:t>
      </w:r>
      <w:r w:rsidRPr="00267249">
        <w:rPr>
          <w:sz w:val="22"/>
          <w:szCs w:val="22"/>
        </w:rPr>
        <w:t>available (mark all that apply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2"/>
        <w:gridCol w:w="3213"/>
        <w:gridCol w:w="3213"/>
      </w:tblGrid>
      <w:tr w:rsidR="00FA7592" w14:paraId="28CCA4AB" w14:textId="77777777" w:rsidTr="00FA7592">
        <w:tc>
          <w:tcPr>
            <w:tcW w:w="3212" w:type="dxa"/>
          </w:tcPr>
          <w:p w14:paraId="1BA19FCB" w14:textId="4541F057" w:rsidR="00FA7592" w:rsidRDefault="00FA7592" w:rsidP="00FA7592">
            <w:r>
              <w:t>Therapy Type</w:t>
            </w:r>
          </w:p>
        </w:tc>
        <w:tc>
          <w:tcPr>
            <w:tcW w:w="3213" w:type="dxa"/>
          </w:tcPr>
          <w:p w14:paraId="227BED2A" w14:textId="6943A732" w:rsidR="00FA7592" w:rsidRDefault="00FA7592" w:rsidP="00FA7592">
            <w:r>
              <w:t>Adult</w:t>
            </w:r>
          </w:p>
        </w:tc>
        <w:tc>
          <w:tcPr>
            <w:tcW w:w="3213" w:type="dxa"/>
          </w:tcPr>
          <w:p w14:paraId="07462380" w14:textId="64A8C4C0" w:rsidR="00FA7592" w:rsidRDefault="00FA7592" w:rsidP="00FA7592">
            <w:r>
              <w:t>Pediatric</w:t>
            </w:r>
          </w:p>
        </w:tc>
      </w:tr>
      <w:tr w:rsidR="00FA7592" w14:paraId="572D065D" w14:textId="77777777" w:rsidTr="00FA7592">
        <w:tc>
          <w:tcPr>
            <w:tcW w:w="3212" w:type="dxa"/>
          </w:tcPr>
          <w:p w14:paraId="4DD5EC51" w14:textId="78946B1D" w:rsidR="00FA7592" w:rsidRDefault="00FA7592" w:rsidP="00FA7592">
            <w:r>
              <w:t xml:space="preserve">Allogeneic </w:t>
            </w:r>
            <w:r w:rsidR="00333FFB">
              <w:t xml:space="preserve">Matched </w:t>
            </w:r>
            <w:r>
              <w:t>Related</w:t>
            </w:r>
          </w:p>
        </w:tc>
        <w:tc>
          <w:tcPr>
            <w:tcW w:w="3213" w:type="dxa"/>
          </w:tcPr>
          <w:p w14:paraId="22D7C21C" w14:textId="77777777" w:rsidR="00FA7592" w:rsidRDefault="00FA7592" w:rsidP="00FA7592"/>
        </w:tc>
        <w:tc>
          <w:tcPr>
            <w:tcW w:w="3213" w:type="dxa"/>
          </w:tcPr>
          <w:p w14:paraId="4A3E681D" w14:textId="77777777" w:rsidR="00FA7592" w:rsidRDefault="00FA7592" w:rsidP="00FA7592"/>
        </w:tc>
      </w:tr>
      <w:tr w:rsidR="00FA7592" w14:paraId="0552D1FD" w14:textId="77777777" w:rsidTr="00FA7592">
        <w:tc>
          <w:tcPr>
            <w:tcW w:w="3212" w:type="dxa"/>
          </w:tcPr>
          <w:p w14:paraId="7559F1DA" w14:textId="36B0A706" w:rsidR="00FA7592" w:rsidRDefault="00FA7592" w:rsidP="00FA7592">
            <w:r>
              <w:t xml:space="preserve">Allogeneic </w:t>
            </w:r>
            <w:r w:rsidR="00333FFB">
              <w:t>Haplo</w:t>
            </w:r>
            <w:r w:rsidR="0080050B">
              <w:t xml:space="preserve"> Related</w:t>
            </w:r>
          </w:p>
        </w:tc>
        <w:tc>
          <w:tcPr>
            <w:tcW w:w="3213" w:type="dxa"/>
          </w:tcPr>
          <w:p w14:paraId="16A030C2" w14:textId="77777777" w:rsidR="00FA7592" w:rsidRDefault="00FA7592" w:rsidP="00FA7592"/>
        </w:tc>
        <w:tc>
          <w:tcPr>
            <w:tcW w:w="3213" w:type="dxa"/>
          </w:tcPr>
          <w:p w14:paraId="1A7B3FFF" w14:textId="77777777" w:rsidR="00FA7592" w:rsidRDefault="00FA7592" w:rsidP="00FA7592"/>
        </w:tc>
      </w:tr>
      <w:tr w:rsidR="00333FFB" w14:paraId="6BEE769C" w14:textId="77777777" w:rsidTr="00FA7592">
        <w:tc>
          <w:tcPr>
            <w:tcW w:w="3212" w:type="dxa"/>
          </w:tcPr>
          <w:p w14:paraId="7519C8A6" w14:textId="258B728F" w:rsidR="00333FFB" w:rsidRDefault="00333FFB" w:rsidP="00FA7592">
            <w:r>
              <w:t>Allogeneic Unrelated - PBSC</w:t>
            </w:r>
          </w:p>
        </w:tc>
        <w:tc>
          <w:tcPr>
            <w:tcW w:w="3213" w:type="dxa"/>
          </w:tcPr>
          <w:p w14:paraId="79338F8C" w14:textId="77777777" w:rsidR="00333FFB" w:rsidRDefault="00333FFB" w:rsidP="00FA7592"/>
        </w:tc>
        <w:tc>
          <w:tcPr>
            <w:tcW w:w="3213" w:type="dxa"/>
          </w:tcPr>
          <w:p w14:paraId="4A16E8D1" w14:textId="77777777" w:rsidR="00333FFB" w:rsidRDefault="00333FFB" w:rsidP="00FA7592"/>
        </w:tc>
      </w:tr>
      <w:tr w:rsidR="00F87C20" w14:paraId="626B1D5B" w14:textId="77777777" w:rsidTr="00FA7592">
        <w:tc>
          <w:tcPr>
            <w:tcW w:w="3212" w:type="dxa"/>
          </w:tcPr>
          <w:p w14:paraId="554E7ACD" w14:textId="5287BEDE" w:rsidR="00F87C20" w:rsidRDefault="00F87C20" w:rsidP="00F87C20">
            <w:r>
              <w:t>Allogeneic Unrelated - Marrow</w:t>
            </w:r>
          </w:p>
        </w:tc>
        <w:tc>
          <w:tcPr>
            <w:tcW w:w="3213" w:type="dxa"/>
          </w:tcPr>
          <w:p w14:paraId="3EC9E489" w14:textId="77777777" w:rsidR="00F87C20" w:rsidRDefault="00F87C20" w:rsidP="00F87C20"/>
        </w:tc>
        <w:tc>
          <w:tcPr>
            <w:tcW w:w="3213" w:type="dxa"/>
          </w:tcPr>
          <w:p w14:paraId="62514258" w14:textId="77777777" w:rsidR="00F87C20" w:rsidRDefault="00F87C20" w:rsidP="00F87C20"/>
        </w:tc>
      </w:tr>
      <w:tr w:rsidR="00F87C20" w14:paraId="25D99486" w14:textId="77777777" w:rsidTr="00FA7592">
        <w:tc>
          <w:tcPr>
            <w:tcW w:w="3212" w:type="dxa"/>
          </w:tcPr>
          <w:p w14:paraId="425221C5" w14:textId="527B6624" w:rsidR="00F87C20" w:rsidRDefault="00F87C20" w:rsidP="00F87C20">
            <w:r>
              <w:t xml:space="preserve">Allogeneic Unrelated </w:t>
            </w:r>
            <w:r w:rsidR="0080050B">
              <w:t>-</w:t>
            </w:r>
            <w:r>
              <w:t xml:space="preserve"> Cord blood</w:t>
            </w:r>
          </w:p>
        </w:tc>
        <w:tc>
          <w:tcPr>
            <w:tcW w:w="3213" w:type="dxa"/>
          </w:tcPr>
          <w:p w14:paraId="63E66A1E" w14:textId="77777777" w:rsidR="00F87C20" w:rsidRDefault="00F87C20" w:rsidP="00F87C20"/>
        </w:tc>
        <w:tc>
          <w:tcPr>
            <w:tcW w:w="3213" w:type="dxa"/>
          </w:tcPr>
          <w:p w14:paraId="1981DBCA" w14:textId="77777777" w:rsidR="00F87C20" w:rsidRDefault="00F87C20" w:rsidP="00F87C20"/>
        </w:tc>
      </w:tr>
      <w:tr w:rsidR="00F87C20" w14:paraId="7643EAAA" w14:textId="77777777" w:rsidTr="00FA7592">
        <w:tc>
          <w:tcPr>
            <w:tcW w:w="3212" w:type="dxa"/>
          </w:tcPr>
          <w:p w14:paraId="27239EBD" w14:textId="7C971296" w:rsidR="00F87C20" w:rsidRDefault="00F87C20" w:rsidP="00F87C20">
            <w:r>
              <w:t>Autologous - Marrow</w:t>
            </w:r>
          </w:p>
        </w:tc>
        <w:tc>
          <w:tcPr>
            <w:tcW w:w="3213" w:type="dxa"/>
          </w:tcPr>
          <w:p w14:paraId="1C8D8C22" w14:textId="77777777" w:rsidR="00F87C20" w:rsidRDefault="00F87C20" w:rsidP="00F87C20"/>
        </w:tc>
        <w:tc>
          <w:tcPr>
            <w:tcW w:w="3213" w:type="dxa"/>
          </w:tcPr>
          <w:p w14:paraId="7D45B529" w14:textId="77777777" w:rsidR="00F87C20" w:rsidRDefault="00F87C20" w:rsidP="00F87C20"/>
        </w:tc>
      </w:tr>
      <w:tr w:rsidR="00F87C20" w14:paraId="2990F382" w14:textId="77777777" w:rsidTr="00FA7592">
        <w:tc>
          <w:tcPr>
            <w:tcW w:w="3212" w:type="dxa"/>
          </w:tcPr>
          <w:p w14:paraId="268E76DE" w14:textId="457189F7" w:rsidR="00F87C20" w:rsidRDefault="00F87C20" w:rsidP="00F87C20">
            <w:r>
              <w:t xml:space="preserve">Autologous </w:t>
            </w:r>
            <w:r w:rsidR="0080050B">
              <w:t>-</w:t>
            </w:r>
            <w:r>
              <w:t xml:space="preserve"> P</w:t>
            </w:r>
            <w:r w:rsidR="0080050B">
              <w:t>BSC</w:t>
            </w:r>
          </w:p>
        </w:tc>
        <w:tc>
          <w:tcPr>
            <w:tcW w:w="3213" w:type="dxa"/>
          </w:tcPr>
          <w:p w14:paraId="4272E6E9" w14:textId="77777777" w:rsidR="00F87C20" w:rsidRDefault="00F87C20" w:rsidP="00F87C20"/>
        </w:tc>
        <w:tc>
          <w:tcPr>
            <w:tcW w:w="3213" w:type="dxa"/>
          </w:tcPr>
          <w:p w14:paraId="4D113E54" w14:textId="77777777" w:rsidR="00F87C20" w:rsidRDefault="00F87C20" w:rsidP="00F87C20"/>
        </w:tc>
      </w:tr>
    </w:tbl>
    <w:p w14:paraId="41798B3F" w14:textId="77777777" w:rsidR="00FA7592" w:rsidRPr="00FA7592" w:rsidRDefault="00FA7592" w:rsidP="006043F0"/>
    <w:p w14:paraId="6F5C7B6B" w14:textId="77777777" w:rsidR="003D6D31" w:rsidRPr="00267249" w:rsidRDefault="003D6D31" w:rsidP="003D6D31">
      <w:pPr>
        <w:rPr>
          <w:szCs w:val="22"/>
        </w:rPr>
      </w:pPr>
    </w:p>
    <w:p w14:paraId="40E65E97" w14:textId="77777777" w:rsidR="009D589C" w:rsidRPr="00267249" w:rsidRDefault="009D589C" w:rsidP="009D589C">
      <w:pPr>
        <w:pStyle w:val="Header"/>
        <w:tabs>
          <w:tab w:val="clear" w:pos="4320"/>
          <w:tab w:val="clear" w:pos="8640"/>
        </w:tabs>
        <w:rPr>
          <w:szCs w:val="22"/>
        </w:rPr>
      </w:pPr>
      <w:r w:rsidRPr="00267249">
        <w:rPr>
          <w:szCs w:val="22"/>
        </w:rPr>
        <w:t>If services are provided to both adult and pediatric patients, indicate program type:</w:t>
      </w:r>
    </w:p>
    <w:p w14:paraId="60C79A06" w14:textId="77777777" w:rsidR="009D589C" w:rsidRPr="00267249" w:rsidRDefault="009D589C" w:rsidP="009D589C">
      <w:pPr>
        <w:pStyle w:val="Header"/>
        <w:tabs>
          <w:tab w:val="clear" w:pos="4320"/>
          <w:tab w:val="clear" w:pos="8640"/>
        </w:tabs>
        <w:rPr>
          <w:szCs w:val="22"/>
        </w:rPr>
      </w:pPr>
    </w:p>
    <w:p w14:paraId="646CC9D8" w14:textId="77777777" w:rsidR="009D589C" w:rsidRPr="00267249" w:rsidRDefault="009D589C" w:rsidP="009D589C">
      <w:pPr>
        <w:rPr>
          <w:szCs w:val="22"/>
        </w:rPr>
      </w:pPr>
      <w:r w:rsidRPr="00267249">
        <w:rPr>
          <w:szCs w:val="22"/>
        </w:rPr>
        <w:tab/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5B2DB1">
        <w:rPr>
          <w:szCs w:val="22"/>
        </w:rPr>
      </w:r>
      <w:r w:rsidR="005B2DB1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Separate programs</w:t>
      </w:r>
      <w:r w:rsidRPr="00267249">
        <w:rPr>
          <w:szCs w:val="22"/>
        </w:rPr>
        <w:tab/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5B2DB1">
        <w:rPr>
          <w:szCs w:val="22"/>
        </w:rPr>
      </w:r>
      <w:r w:rsidR="005B2DB1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Combined program</w:t>
      </w:r>
    </w:p>
    <w:p w14:paraId="631B1C16" w14:textId="35CE27E1" w:rsidR="009D589C" w:rsidRDefault="009D589C" w:rsidP="003D6D31">
      <w:pPr>
        <w:rPr>
          <w:szCs w:val="22"/>
        </w:rPr>
      </w:pPr>
    </w:p>
    <w:p w14:paraId="40DCB9BB" w14:textId="77777777" w:rsidR="009D589C" w:rsidRDefault="009D589C" w:rsidP="003D6D31">
      <w:pPr>
        <w:rPr>
          <w:szCs w:val="22"/>
        </w:rPr>
      </w:pPr>
    </w:p>
    <w:p w14:paraId="6E7BA24C" w14:textId="77777777" w:rsidR="009D589C" w:rsidRPr="00267249" w:rsidRDefault="009D589C" w:rsidP="003D6D31">
      <w:pPr>
        <w:rPr>
          <w:szCs w:val="22"/>
        </w:rPr>
      </w:pPr>
    </w:p>
    <w:p w14:paraId="3F074687" w14:textId="3D38A2F3" w:rsidR="003D6D31" w:rsidRDefault="00FA6FCC" w:rsidP="00702D6D">
      <w:pPr>
        <w:pStyle w:val="Heading2"/>
        <w:jc w:val="left"/>
        <w:rPr>
          <w:sz w:val="22"/>
          <w:szCs w:val="22"/>
        </w:rPr>
      </w:pPr>
      <w:r>
        <w:rPr>
          <w:sz w:val="22"/>
          <w:szCs w:val="22"/>
        </w:rPr>
        <w:t>8</w:t>
      </w:r>
      <w:r w:rsidR="003D6D31" w:rsidRPr="00267249">
        <w:rPr>
          <w:sz w:val="22"/>
          <w:szCs w:val="22"/>
        </w:rPr>
        <w:t xml:space="preserve">. Name and address of immunology laboratory affiliated with transplant program: </w:t>
      </w:r>
    </w:p>
    <w:p w14:paraId="5B4095C8" w14:textId="77777777" w:rsidR="00FA6FCC" w:rsidRPr="00FA6FCC" w:rsidRDefault="00FA6FCC" w:rsidP="00FA6FCC"/>
    <w:p w14:paraId="152991F2" w14:textId="67F77187" w:rsidR="003D6D31" w:rsidRDefault="003D6D31" w:rsidP="003D6D31">
      <w:pPr>
        <w:rPr>
          <w:szCs w:val="22"/>
        </w:rPr>
      </w:pPr>
    </w:p>
    <w:p w14:paraId="1ACB2961" w14:textId="7EFF1FD6" w:rsidR="004F2FF1" w:rsidRDefault="004F2FF1" w:rsidP="003D6D31">
      <w:pPr>
        <w:rPr>
          <w:szCs w:val="22"/>
        </w:rPr>
      </w:pPr>
    </w:p>
    <w:p w14:paraId="1C755E63" w14:textId="5DB2C95D" w:rsidR="004F2FF1" w:rsidRDefault="004F2FF1" w:rsidP="003D6D31">
      <w:pPr>
        <w:rPr>
          <w:szCs w:val="22"/>
        </w:rPr>
      </w:pPr>
    </w:p>
    <w:p w14:paraId="2EE3E6FA" w14:textId="7820D7C3" w:rsidR="004F2FF1" w:rsidRDefault="004F2FF1" w:rsidP="003D6D31">
      <w:pPr>
        <w:rPr>
          <w:szCs w:val="22"/>
        </w:rPr>
      </w:pPr>
    </w:p>
    <w:p w14:paraId="1F0256F7" w14:textId="37CF16C6" w:rsidR="004F2FF1" w:rsidRDefault="004F2FF1" w:rsidP="003D6D31">
      <w:pPr>
        <w:rPr>
          <w:szCs w:val="22"/>
        </w:rPr>
      </w:pPr>
    </w:p>
    <w:p w14:paraId="1EA989FD" w14:textId="691F8381" w:rsidR="004F2FF1" w:rsidRDefault="004F2FF1" w:rsidP="003D6D31">
      <w:pPr>
        <w:rPr>
          <w:szCs w:val="22"/>
        </w:rPr>
      </w:pPr>
    </w:p>
    <w:p w14:paraId="7904C879" w14:textId="478BB747" w:rsidR="004F2FF1" w:rsidRDefault="004F2FF1" w:rsidP="003D6D31">
      <w:pPr>
        <w:rPr>
          <w:szCs w:val="22"/>
        </w:rPr>
      </w:pPr>
    </w:p>
    <w:p w14:paraId="5602F93B" w14:textId="4B202F7D" w:rsidR="004F2FF1" w:rsidRDefault="004F2FF1" w:rsidP="003D6D31">
      <w:pPr>
        <w:rPr>
          <w:szCs w:val="22"/>
        </w:rPr>
      </w:pPr>
    </w:p>
    <w:p w14:paraId="4C6FF01D" w14:textId="77777777" w:rsidR="003D6D31" w:rsidRPr="00267249" w:rsidRDefault="003D6D31" w:rsidP="003D6D31">
      <w:pPr>
        <w:rPr>
          <w:szCs w:val="22"/>
        </w:rPr>
      </w:pPr>
    </w:p>
    <w:p w14:paraId="7D5B7434" w14:textId="317D8E16" w:rsidR="003D6D31" w:rsidRPr="00267249" w:rsidRDefault="004F2FF1" w:rsidP="004F2FF1">
      <w:pPr>
        <w:pStyle w:val="Heading2"/>
        <w:jc w:val="left"/>
        <w:rPr>
          <w:sz w:val="22"/>
          <w:szCs w:val="22"/>
        </w:rPr>
      </w:pPr>
      <w:r>
        <w:rPr>
          <w:sz w:val="22"/>
          <w:szCs w:val="22"/>
        </w:rPr>
        <w:t>9</w:t>
      </w:r>
      <w:r w:rsidR="003D6D31" w:rsidRPr="00267249">
        <w:rPr>
          <w:sz w:val="22"/>
          <w:szCs w:val="22"/>
        </w:rPr>
        <w:t xml:space="preserve">. </w:t>
      </w:r>
      <w:r w:rsidR="00C40CFF">
        <w:rPr>
          <w:sz w:val="22"/>
          <w:szCs w:val="22"/>
        </w:rPr>
        <w:t>Does your institution have the following f</w:t>
      </w:r>
      <w:r w:rsidR="003D6D31" w:rsidRPr="00267249">
        <w:rPr>
          <w:sz w:val="22"/>
          <w:szCs w:val="22"/>
        </w:rPr>
        <w:t>acilities and services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40"/>
        <w:gridCol w:w="18"/>
        <w:gridCol w:w="1062"/>
        <w:gridCol w:w="22"/>
        <w:gridCol w:w="1058"/>
        <w:gridCol w:w="26"/>
        <w:gridCol w:w="1447"/>
      </w:tblGrid>
      <w:tr w:rsidR="003D6D31" w:rsidRPr="00267249" w14:paraId="1386BB9E" w14:textId="77777777" w:rsidTr="00FA6FCC">
        <w:trPr>
          <w:cantSplit/>
          <w:trHeight w:val="375"/>
          <w:tblHeader/>
        </w:trPr>
        <w:tc>
          <w:tcPr>
            <w:tcW w:w="5058" w:type="dxa"/>
            <w:gridSpan w:val="2"/>
            <w:vAlign w:val="center"/>
          </w:tcPr>
          <w:p w14:paraId="3885EFC5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b/>
                <w:sz w:val="22"/>
                <w:szCs w:val="22"/>
              </w:rPr>
              <w:t>Special Inpatient and Outpatient Facilities:</w:t>
            </w:r>
          </w:p>
        </w:tc>
        <w:tc>
          <w:tcPr>
            <w:tcW w:w="1084" w:type="dxa"/>
            <w:gridSpan w:val="2"/>
            <w:vAlign w:val="center"/>
          </w:tcPr>
          <w:p w14:paraId="054C1C3B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b/>
                <w:sz w:val="22"/>
                <w:szCs w:val="22"/>
              </w:rPr>
            </w:pPr>
            <w:r w:rsidRPr="00267249">
              <w:rPr>
                <w:rFonts w:ascii="Times New Roman" w:hAnsi="Times New Roman"/>
                <w:b/>
                <w:sz w:val="22"/>
                <w:szCs w:val="22"/>
              </w:rPr>
              <w:t>Yes</w:t>
            </w:r>
          </w:p>
        </w:tc>
        <w:tc>
          <w:tcPr>
            <w:tcW w:w="1084" w:type="dxa"/>
            <w:gridSpan w:val="2"/>
            <w:vAlign w:val="center"/>
          </w:tcPr>
          <w:p w14:paraId="53E3B7BC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b/>
                <w:sz w:val="22"/>
                <w:szCs w:val="22"/>
              </w:rPr>
            </w:pPr>
            <w:r w:rsidRPr="00267249">
              <w:rPr>
                <w:rFonts w:ascii="Times New Roman" w:hAnsi="Times New Roman"/>
                <w:b/>
                <w:sz w:val="22"/>
                <w:szCs w:val="22"/>
              </w:rPr>
              <w:t>No</w:t>
            </w:r>
          </w:p>
        </w:tc>
        <w:tc>
          <w:tcPr>
            <w:tcW w:w="1447" w:type="dxa"/>
            <w:vAlign w:val="center"/>
          </w:tcPr>
          <w:p w14:paraId="620C78E4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b/>
                <w:sz w:val="22"/>
                <w:szCs w:val="22"/>
              </w:rPr>
            </w:pPr>
            <w:r w:rsidRPr="00267249">
              <w:rPr>
                <w:rFonts w:ascii="Times New Roman" w:hAnsi="Times New Roman"/>
                <w:b/>
                <w:sz w:val="22"/>
                <w:szCs w:val="22"/>
              </w:rPr>
              <w:t># Beds</w:t>
            </w:r>
          </w:p>
        </w:tc>
      </w:tr>
      <w:tr w:rsidR="003D6D31" w:rsidRPr="00267249" w14:paraId="003C83AD" w14:textId="77777777" w:rsidTr="00FA6FCC">
        <w:trPr>
          <w:cantSplit/>
          <w:trHeight w:val="360"/>
        </w:trPr>
        <w:tc>
          <w:tcPr>
            <w:tcW w:w="5058" w:type="dxa"/>
            <w:gridSpan w:val="2"/>
            <w:vAlign w:val="center"/>
          </w:tcPr>
          <w:p w14:paraId="32D84862" w14:textId="073CA132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BMT</w:t>
            </w:r>
            <w:r w:rsidR="00FA6FCC">
              <w:rPr>
                <w:rFonts w:ascii="Times New Roman" w:hAnsi="Times New Roman"/>
                <w:sz w:val="22"/>
                <w:szCs w:val="22"/>
              </w:rPr>
              <w:t xml:space="preserve"> Unit</w:t>
            </w:r>
          </w:p>
        </w:tc>
        <w:tc>
          <w:tcPr>
            <w:tcW w:w="1084" w:type="dxa"/>
            <w:gridSpan w:val="2"/>
            <w:vAlign w:val="center"/>
          </w:tcPr>
          <w:p w14:paraId="2E5DA2FB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4" w:type="dxa"/>
            <w:gridSpan w:val="2"/>
            <w:vAlign w:val="center"/>
          </w:tcPr>
          <w:p w14:paraId="594246AE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447" w:type="dxa"/>
            <w:vAlign w:val="center"/>
          </w:tcPr>
          <w:p w14:paraId="5E9E76B2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3D6D31" w:rsidRPr="00267249" w14:paraId="5ABDE084" w14:textId="77777777" w:rsidTr="00FA6FCC">
        <w:trPr>
          <w:cantSplit/>
          <w:trHeight w:val="360"/>
        </w:trPr>
        <w:tc>
          <w:tcPr>
            <w:tcW w:w="5058" w:type="dxa"/>
            <w:gridSpan w:val="2"/>
            <w:vAlign w:val="center"/>
          </w:tcPr>
          <w:p w14:paraId="2C9444BD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Medical Intensive Care Unit</w:t>
            </w:r>
          </w:p>
        </w:tc>
        <w:tc>
          <w:tcPr>
            <w:tcW w:w="1084" w:type="dxa"/>
            <w:gridSpan w:val="2"/>
            <w:vAlign w:val="center"/>
          </w:tcPr>
          <w:p w14:paraId="4F1DC5AD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4" w:type="dxa"/>
            <w:gridSpan w:val="2"/>
            <w:vAlign w:val="center"/>
          </w:tcPr>
          <w:p w14:paraId="44355CDB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447" w:type="dxa"/>
            <w:vAlign w:val="center"/>
          </w:tcPr>
          <w:p w14:paraId="4E3823AF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3D6D31" w:rsidRPr="00267249" w14:paraId="2B994AB0" w14:textId="77777777" w:rsidTr="00FA6FCC">
        <w:trPr>
          <w:cantSplit/>
          <w:trHeight w:val="375"/>
        </w:trPr>
        <w:tc>
          <w:tcPr>
            <w:tcW w:w="5058" w:type="dxa"/>
            <w:gridSpan w:val="2"/>
            <w:vAlign w:val="center"/>
          </w:tcPr>
          <w:p w14:paraId="415B1007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Surgical Intensive Care Unit</w:t>
            </w:r>
          </w:p>
        </w:tc>
        <w:tc>
          <w:tcPr>
            <w:tcW w:w="1084" w:type="dxa"/>
            <w:gridSpan w:val="2"/>
            <w:vAlign w:val="center"/>
          </w:tcPr>
          <w:p w14:paraId="5D82C1D8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4" w:type="dxa"/>
            <w:gridSpan w:val="2"/>
            <w:vAlign w:val="center"/>
          </w:tcPr>
          <w:p w14:paraId="7C536B7C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447" w:type="dxa"/>
            <w:vAlign w:val="center"/>
          </w:tcPr>
          <w:p w14:paraId="274F6318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3D6D31" w:rsidRPr="00267249" w14:paraId="7C05F844" w14:textId="77777777" w:rsidTr="00FA6FCC">
        <w:trPr>
          <w:cantSplit/>
          <w:trHeight w:val="375"/>
        </w:trPr>
        <w:tc>
          <w:tcPr>
            <w:tcW w:w="5058" w:type="dxa"/>
            <w:gridSpan w:val="2"/>
            <w:vAlign w:val="center"/>
          </w:tcPr>
          <w:p w14:paraId="497B2772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Pediatric Intensive Care Unit</w:t>
            </w:r>
          </w:p>
        </w:tc>
        <w:tc>
          <w:tcPr>
            <w:tcW w:w="1084" w:type="dxa"/>
            <w:gridSpan w:val="2"/>
            <w:vAlign w:val="center"/>
          </w:tcPr>
          <w:p w14:paraId="14A514DC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4" w:type="dxa"/>
            <w:gridSpan w:val="2"/>
            <w:vAlign w:val="center"/>
          </w:tcPr>
          <w:p w14:paraId="1C1E0A99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447" w:type="dxa"/>
            <w:vAlign w:val="center"/>
          </w:tcPr>
          <w:p w14:paraId="47895EC8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F87C20" w:rsidRPr="00267249" w14:paraId="629FC420" w14:textId="77777777" w:rsidTr="00FA6FCC">
        <w:trPr>
          <w:cantSplit/>
          <w:trHeight w:val="360"/>
        </w:trPr>
        <w:tc>
          <w:tcPr>
            <w:tcW w:w="5058" w:type="dxa"/>
            <w:gridSpan w:val="2"/>
            <w:vAlign w:val="center"/>
          </w:tcPr>
          <w:p w14:paraId="1BE858A4" w14:textId="43A8829C" w:rsidR="00F87C20" w:rsidRPr="00267249" w:rsidRDefault="00F87C20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eurological Intensive Care Unit</w:t>
            </w:r>
          </w:p>
        </w:tc>
        <w:tc>
          <w:tcPr>
            <w:tcW w:w="1084" w:type="dxa"/>
            <w:gridSpan w:val="2"/>
            <w:vAlign w:val="center"/>
          </w:tcPr>
          <w:p w14:paraId="3B9D5B9A" w14:textId="61DE852E" w:rsidR="00F87C20" w:rsidRPr="00267249" w:rsidRDefault="00F87C20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4" w:type="dxa"/>
            <w:gridSpan w:val="2"/>
            <w:vAlign w:val="center"/>
          </w:tcPr>
          <w:p w14:paraId="1ECFFC7D" w14:textId="43269E38" w:rsidR="00F87C20" w:rsidRPr="00267249" w:rsidRDefault="00F87C20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447" w:type="dxa"/>
            <w:vAlign w:val="center"/>
          </w:tcPr>
          <w:p w14:paraId="2C15FD36" w14:textId="77777777" w:rsidR="00F87C20" w:rsidRPr="00267249" w:rsidRDefault="00F87C20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3D6D31" w:rsidRPr="00267249" w14:paraId="60CBCE10" w14:textId="77777777" w:rsidTr="00FA6FCC">
        <w:trPr>
          <w:cantSplit/>
          <w:trHeight w:val="375"/>
        </w:trPr>
        <w:tc>
          <w:tcPr>
            <w:tcW w:w="5058" w:type="dxa"/>
            <w:gridSpan w:val="2"/>
            <w:vAlign w:val="center"/>
          </w:tcPr>
          <w:p w14:paraId="0C125233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General Pediatric Unit</w:t>
            </w:r>
          </w:p>
        </w:tc>
        <w:tc>
          <w:tcPr>
            <w:tcW w:w="1084" w:type="dxa"/>
            <w:gridSpan w:val="2"/>
            <w:vAlign w:val="center"/>
          </w:tcPr>
          <w:p w14:paraId="35E82DFE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4" w:type="dxa"/>
            <w:gridSpan w:val="2"/>
            <w:vAlign w:val="center"/>
          </w:tcPr>
          <w:p w14:paraId="27393D58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447" w:type="dxa"/>
            <w:vAlign w:val="center"/>
          </w:tcPr>
          <w:p w14:paraId="59F32B2A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3D6D31" w:rsidRPr="00267249" w14:paraId="79719DC5" w14:textId="77777777" w:rsidTr="00FA6FCC">
        <w:trPr>
          <w:cantSplit/>
          <w:trHeight w:val="360"/>
        </w:trPr>
        <w:tc>
          <w:tcPr>
            <w:tcW w:w="5058" w:type="dxa"/>
            <w:gridSpan w:val="2"/>
            <w:vAlign w:val="center"/>
          </w:tcPr>
          <w:p w14:paraId="3DB7D879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BMT Clinic</w:t>
            </w:r>
          </w:p>
        </w:tc>
        <w:tc>
          <w:tcPr>
            <w:tcW w:w="1084" w:type="dxa"/>
            <w:gridSpan w:val="2"/>
            <w:tcBorders>
              <w:top w:val="single" w:sz="4" w:space="0" w:color="auto"/>
            </w:tcBorders>
            <w:vAlign w:val="center"/>
          </w:tcPr>
          <w:p w14:paraId="50F8737F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3AB4C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F6C7B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3D6D31" w:rsidRPr="00267249" w14:paraId="760FBC98" w14:textId="77777777" w:rsidTr="00FA6FCC">
        <w:trPr>
          <w:cantSplit/>
          <w:trHeight w:val="375"/>
        </w:trPr>
        <w:tc>
          <w:tcPr>
            <w:tcW w:w="5058" w:type="dxa"/>
            <w:gridSpan w:val="2"/>
            <w:vAlign w:val="center"/>
          </w:tcPr>
          <w:p w14:paraId="7225A4C0" w14:textId="77777777" w:rsidR="003D6D31" w:rsidRPr="00267249" w:rsidRDefault="003D6D31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Home Health Transplant Nursing Specialists</w:t>
            </w:r>
          </w:p>
        </w:tc>
        <w:tc>
          <w:tcPr>
            <w:tcW w:w="1084" w:type="dxa"/>
            <w:gridSpan w:val="2"/>
            <w:vAlign w:val="center"/>
          </w:tcPr>
          <w:p w14:paraId="292E4C64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56EDE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B32FC" w14:textId="77777777" w:rsidR="003D6D31" w:rsidRPr="00267249" w:rsidRDefault="003D6D31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FA6FCC" w:rsidRPr="00267249" w14:paraId="0EFEC628" w14:textId="77777777" w:rsidTr="00FA6FCC">
        <w:trPr>
          <w:gridAfter w:val="5"/>
          <w:wAfter w:w="3615" w:type="dxa"/>
          <w:cantSplit/>
          <w:trHeight w:val="360"/>
        </w:trPr>
        <w:tc>
          <w:tcPr>
            <w:tcW w:w="5058" w:type="dxa"/>
            <w:gridSpan w:val="2"/>
            <w:vAlign w:val="center"/>
          </w:tcPr>
          <w:p w14:paraId="51628969" w14:textId="57D7BF5C" w:rsidR="00FA6FCC" w:rsidRPr="00267249" w:rsidRDefault="00FA6FCC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Are the following a</w:t>
            </w:r>
            <w:r w:rsidRPr="00267249">
              <w:rPr>
                <w:rFonts w:ascii="Times New Roman" w:hAnsi="Times New Roman"/>
                <w:b/>
                <w:sz w:val="22"/>
                <w:szCs w:val="22"/>
              </w:rPr>
              <w:t>vailable 24 hours/day, 7 days/week</w:t>
            </w:r>
            <w:r w:rsidR="00C40CFF">
              <w:rPr>
                <w:rFonts w:ascii="Times New Roman" w:hAnsi="Times New Roman"/>
                <w:b/>
                <w:sz w:val="22"/>
                <w:szCs w:val="22"/>
              </w:rPr>
              <w:t xml:space="preserve"> at your institution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?</w:t>
            </w:r>
          </w:p>
        </w:tc>
      </w:tr>
      <w:tr w:rsidR="00FA6FCC" w:rsidRPr="00267249" w14:paraId="557FDB3D" w14:textId="77777777" w:rsidTr="00FA6FCC">
        <w:trPr>
          <w:gridAfter w:val="2"/>
          <w:wAfter w:w="1473" w:type="dxa"/>
          <w:cantSplit/>
          <w:trHeight w:val="375"/>
        </w:trPr>
        <w:tc>
          <w:tcPr>
            <w:tcW w:w="5040" w:type="dxa"/>
            <w:vAlign w:val="center"/>
          </w:tcPr>
          <w:p w14:paraId="5F04A8EC" w14:textId="77777777" w:rsidR="00FA6FCC" w:rsidRPr="00267249" w:rsidRDefault="00FA6FCC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Anesthesiology</w:t>
            </w:r>
          </w:p>
        </w:tc>
        <w:tc>
          <w:tcPr>
            <w:tcW w:w="1080" w:type="dxa"/>
            <w:gridSpan w:val="2"/>
            <w:vAlign w:val="center"/>
          </w:tcPr>
          <w:p w14:paraId="50D14F02" w14:textId="77777777" w:rsidR="00FA6FCC" w:rsidRPr="00267249" w:rsidRDefault="00FA6FCC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0E170" w14:textId="77777777" w:rsidR="00FA6FCC" w:rsidRPr="00267249" w:rsidRDefault="00FA6FCC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FA6FCC" w:rsidRPr="00267249" w14:paraId="5123B23A" w14:textId="77777777" w:rsidTr="00FA6FCC">
        <w:trPr>
          <w:gridAfter w:val="2"/>
          <w:wAfter w:w="1473" w:type="dxa"/>
          <w:cantSplit/>
          <w:trHeight w:val="360"/>
        </w:trPr>
        <w:tc>
          <w:tcPr>
            <w:tcW w:w="5040" w:type="dxa"/>
            <w:vAlign w:val="center"/>
          </w:tcPr>
          <w:p w14:paraId="250AA8BA" w14:textId="77777777" w:rsidR="00FA6FCC" w:rsidRPr="00267249" w:rsidRDefault="00FA6FCC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Pathology</w:t>
            </w:r>
          </w:p>
        </w:tc>
        <w:tc>
          <w:tcPr>
            <w:tcW w:w="1080" w:type="dxa"/>
            <w:gridSpan w:val="2"/>
            <w:vAlign w:val="center"/>
          </w:tcPr>
          <w:p w14:paraId="24F79AD3" w14:textId="77777777" w:rsidR="00FA6FCC" w:rsidRPr="00267249" w:rsidRDefault="00FA6FCC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B4D6B" w14:textId="77777777" w:rsidR="00FA6FCC" w:rsidRPr="00267249" w:rsidRDefault="00FA6FCC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FA6FCC" w:rsidRPr="00267249" w14:paraId="2AAAC115" w14:textId="77777777" w:rsidTr="00FA6FCC">
        <w:trPr>
          <w:gridAfter w:val="2"/>
          <w:wAfter w:w="1473" w:type="dxa"/>
          <w:cantSplit/>
          <w:trHeight w:val="375"/>
        </w:trPr>
        <w:tc>
          <w:tcPr>
            <w:tcW w:w="5040" w:type="dxa"/>
            <w:vAlign w:val="center"/>
          </w:tcPr>
          <w:p w14:paraId="61793163" w14:textId="77777777" w:rsidR="00FA6FCC" w:rsidRPr="00267249" w:rsidRDefault="00FA6FCC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Blood banking</w:t>
            </w:r>
          </w:p>
        </w:tc>
        <w:tc>
          <w:tcPr>
            <w:tcW w:w="1080" w:type="dxa"/>
            <w:gridSpan w:val="2"/>
            <w:vAlign w:val="center"/>
          </w:tcPr>
          <w:p w14:paraId="01688666" w14:textId="77777777" w:rsidR="00FA6FCC" w:rsidRPr="00267249" w:rsidRDefault="00FA6FCC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8ABF5" w14:textId="77777777" w:rsidR="00FA6FCC" w:rsidRPr="00267249" w:rsidRDefault="00FA6FCC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FA6FCC" w:rsidRPr="00267249" w14:paraId="52671472" w14:textId="77777777" w:rsidTr="00FA6FCC">
        <w:trPr>
          <w:gridAfter w:val="2"/>
          <w:wAfter w:w="1473" w:type="dxa"/>
          <w:cantSplit/>
          <w:trHeight w:val="360"/>
        </w:trPr>
        <w:tc>
          <w:tcPr>
            <w:tcW w:w="5040" w:type="dxa"/>
            <w:vAlign w:val="center"/>
          </w:tcPr>
          <w:p w14:paraId="73BE0038" w14:textId="77777777" w:rsidR="00FA6FCC" w:rsidRPr="00267249" w:rsidRDefault="00FA6FCC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Renal dialysis</w:t>
            </w:r>
          </w:p>
        </w:tc>
        <w:tc>
          <w:tcPr>
            <w:tcW w:w="1080" w:type="dxa"/>
            <w:gridSpan w:val="2"/>
            <w:vAlign w:val="center"/>
          </w:tcPr>
          <w:p w14:paraId="5B1B4A05" w14:textId="77777777" w:rsidR="00FA6FCC" w:rsidRPr="00267249" w:rsidRDefault="00FA6FCC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38E63" w14:textId="77777777" w:rsidR="00FA6FCC" w:rsidRPr="00267249" w:rsidRDefault="00FA6FCC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FA6FCC" w:rsidRPr="00267249" w14:paraId="5991891D" w14:textId="77777777" w:rsidTr="001B7A13">
        <w:trPr>
          <w:gridAfter w:val="2"/>
          <w:wAfter w:w="1473" w:type="dxa"/>
          <w:cantSplit/>
          <w:trHeight w:val="360"/>
        </w:trPr>
        <w:tc>
          <w:tcPr>
            <w:tcW w:w="5040" w:type="dxa"/>
            <w:vAlign w:val="center"/>
          </w:tcPr>
          <w:p w14:paraId="57A1B289" w14:textId="77777777" w:rsidR="00FA6FCC" w:rsidRPr="00267249" w:rsidRDefault="00FA6FCC" w:rsidP="00605FD0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Operating rooms</w:t>
            </w:r>
          </w:p>
        </w:tc>
        <w:tc>
          <w:tcPr>
            <w:tcW w:w="1080" w:type="dxa"/>
            <w:gridSpan w:val="2"/>
            <w:vAlign w:val="center"/>
          </w:tcPr>
          <w:p w14:paraId="714B248F" w14:textId="77777777" w:rsidR="00FA6FCC" w:rsidRPr="00267249" w:rsidRDefault="00FA6FCC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66647" w14:textId="77777777" w:rsidR="00FA6FCC" w:rsidRPr="00267249" w:rsidRDefault="00FA6FCC" w:rsidP="00605FD0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  <w:tr w:rsidR="001B7A13" w:rsidRPr="00267249" w14:paraId="234285E8" w14:textId="77777777" w:rsidTr="00FA6FCC">
        <w:trPr>
          <w:gridAfter w:val="2"/>
          <w:wAfter w:w="1473" w:type="dxa"/>
          <w:cantSplit/>
          <w:trHeight w:val="360"/>
        </w:trPr>
        <w:tc>
          <w:tcPr>
            <w:tcW w:w="5040" w:type="dxa"/>
            <w:vAlign w:val="center"/>
          </w:tcPr>
          <w:p w14:paraId="31600472" w14:textId="3B6EF4F5" w:rsidR="001B7A13" w:rsidRPr="00267249" w:rsidRDefault="001B7A13" w:rsidP="001B7A13">
            <w:pPr>
              <w:pStyle w:val="TableofFigures"/>
              <w:ind w:left="180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Emergency clinical care</w:t>
            </w:r>
          </w:p>
        </w:tc>
        <w:tc>
          <w:tcPr>
            <w:tcW w:w="1080" w:type="dxa"/>
            <w:gridSpan w:val="2"/>
            <w:vAlign w:val="center"/>
          </w:tcPr>
          <w:p w14:paraId="4B9759A9" w14:textId="729F7310" w:rsidR="001B7A13" w:rsidRPr="00267249" w:rsidRDefault="001B7A13" w:rsidP="001B7A13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85796D8" w14:textId="6A0E2359" w:rsidR="001B7A13" w:rsidRPr="00267249" w:rsidRDefault="001B7A13" w:rsidP="001B7A13">
            <w:pPr>
              <w:pStyle w:val="TableofFigures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5B2DB1">
              <w:rPr>
                <w:rFonts w:ascii="Times New Roman" w:hAnsi="Times New Roman"/>
                <w:sz w:val="22"/>
                <w:szCs w:val="22"/>
              </w:rPr>
            </w:r>
            <w:r w:rsidR="005B2DB1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267249">
              <w:rPr>
                <w:rFonts w:ascii="Times New Roman" w:hAnsi="Times New Roman"/>
                <w:sz w:val="22"/>
                <w:szCs w:val="22"/>
              </w:rPr>
              <w:fldChar w:fldCharType="end"/>
            </w:r>
          </w:p>
        </w:tc>
      </w:tr>
    </w:tbl>
    <w:p w14:paraId="3F45FCB2" w14:textId="77777777" w:rsidR="003D6D31" w:rsidRPr="00267249" w:rsidRDefault="003D6D31" w:rsidP="003D6D31">
      <w:pPr>
        <w:rPr>
          <w:szCs w:val="22"/>
        </w:rPr>
      </w:pPr>
    </w:p>
    <w:p w14:paraId="7AFC065D" w14:textId="77777777" w:rsidR="003D6D31" w:rsidRPr="00267249" w:rsidRDefault="003D6D31" w:rsidP="003D6D31">
      <w:pPr>
        <w:rPr>
          <w:szCs w:val="22"/>
        </w:rPr>
      </w:pPr>
    </w:p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5760"/>
        <w:gridCol w:w="1440"/>
        <w:gridCol w:w="1440"/>
      </w:tblGrid>
      <w:tr w:rsidR="003D6D31" w:rsidRPr="00267249" w14:paraId="035D0DD3" w14:textId="77777777" w:rsidTr="00605FD0">
        <w:tc>
          <w:tcPr>
            <w:tcW w:w="5760" w:type="dxa"/>
          </w:tcPr>
          <w:p w14:paraId="318D057D" w14:textId="37465247" w:rsidR="003D6D31" w:rsidRPr="00267249" w:rsidRDefault="003D6D31">
            <w:pPr>
              <w:pStyle w:val="Heading2"/>
              <w:jc w:val="left"/>
              <w:rPr>
                <w:sz w:val="22"/>
                <w:szCs w:val="22"/>
              </w:rPr>
            </w:pPr>
            <w:r w:rsidRPr="00267249">
              <w:rPr>
                <w:sz w:val="22"/>
                <w:szCs w:val="22"/>
              </w:rPr>
              <w:t>1</w:t>
            </w:r>
            <w:r w:rsidR="00FA6FCC">
              <w:rPr>
                <w:sz w:val="22"/>
                <w:szCs w:val="22"/>
              </w:rPr>
              <w:t>0</w:t>
            </w:r>
            <w:r w:rsidRPr="00267249">
              <w:rPr>
                <w:sz w:val="22"/>
                <w:szCs w:val="22"/>
              </w:rPr>
              <w:t xml:space="preserve">. Are </w:t>
            </w:r>
            <w:r w:rsidR="008C60BE">
              <w:rPr>
                <w:sz w:val="22"/>
                <w:szCs w:val="22"/>
              </w:rPr>
              <w:t>housing accommodations</w:t>
            </w:r>
            <w:r w:rsidRPr="00267249">
              <w:rPr>
                <w:sz w:val="22"/>
                <w:szCs w:val="22"/>
              </w:rPr>
              <w:t xml:space="preserve"> available for patient(s)/companion(s) </w:t>
            </w:r>
            <w:r w:rsidR="00334011">
              <w:rPr>
                <w:sz w:val="22"/>
                <w:szCs w:val="22"/>
              </w:rPr>
              <w:t>during the pre- and post-therapy periods</w:t>
            </w:r>
            <w:r w:rsidRPr="00267249">
              <w:rPr>
                <w:sz w:val="22"/>
                <w:szCs w:val="22"/>
              </w:rPr>
              <w:t>?</w:t>
            </w:r>
          </w:p>
        </w:tc>
        <w:tc>
          <w:tcPr>
            <w:tcW w:w="1440" w:type="dxa"/>
          </w:tcPr>
          <w:p w14:paraId="0A184EE0" w14:textId="77777777" w:rsidR="003D6D31" w:rsidRPr="00267249" w:rsidRDefault="003D6D31" w:rsidP="00605FD0">
            <w:pPr>
              <w:jc w:val="right"/>
              <w:outlineLvl w:val="0"/>
              <w:rPr>
                <w:szCs w:val="22"/>
              </w:rPr>
            </w:pPr>
          </w:p>
          <w:p w14:paraId="61969F45" w14:textId="77777777" w:rsidR="003D6D31" w:rsidRPr="00267249" w:rsidRDefault="003D6D31" w:rsidP="00605FD0">
            <w:pPr>
              <w:jc w:val="right"/>
              <w:outlineLvl w:val="0"/>
              <w:rPr>
                <w:szCs w:val="22"/>
              </w:rPr>
            </w:pPr>
            <w:r w:rsidRPr="00267249">
              <w:rPr>
                <w:szCs w:val="22"/>
              </w:rPr>
              <w:t xml:space="preserve">Yes  </w:t>
            </w:r>
            <w:r w:rsidRPr="00267249">
              <w:rPr>
                <w:szCs w:val="22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szCs w:val="22"/>
              </w:rPr>
              <w:instrText xml:space="preserve"> FORMCHECKBOX </w:instrText>
            </w:r>
            <w:r w:rsidR="005B2DB1">
              <w:rPr>
                <w:szCs w:val="22"/>
              </w:rPr>
            </w:r>
            <w:r w:rsidR="005B2DB1">
              <w:rPr>
                <w:szCs w:val="22"/>
              </w:rPr>
              <w:fldChar w:fldCharType="separate"/>
            </w:r>
            <w:r w:rsidRPr="00267249">
              <w:rPr>
                <w:szCs w:val="22"/>
              </w:rPr>
              <w:fldChar w:fldCharType="end"/>
            </w:r>
          </w:p>
        </w:tc>
        <w:tc>
          <w:tcPr>
            <w:tcW w:w="1440" w:type="dxa"/>
          </w:tcPr>
          <w:p w14:paraId="6A69073C" w14:textId="77777777" w:rsidR="003D6D31" w:rsidRPr="00267249" w:rsidRDefault="003D6D31" w:rsidP="00605FD0">
            <w:pPr>
              <w:jc w:val="right"/>
              <w:outlineLvl w:val="0"/>
              <w:rPr>
                <w:szCs w:val="22"/>
              </w:rPr>
            </w:pPr>
          </w:p>
          <w:p w14:paraId="5A477B96" w14:textId="77777777" w:rsidR="003D6D31" w:rsidRPr="00267249" w:rsidRDefault="003D6D31" w:rsidP="00605FD0">
            <w:pPr>
              <w:jc w:val="right"/>
              <w:outlineLvl w:val="0"/>
              <w:rPr>
                <w:szCs w:val="22"/>
              </w:rPr>
            </w:pPr>
            <w:r w:rsidRPr="00267249">
              <w:rPr>
                <w:szCs w:val="22"/>
              </w:rPr>
              <w:t xml:space="preserve">No  </w:t>
            </w:r>
            <w:r w:rsidRPr="00267249">
              <w:rPr>
                <w:szCs w:val="22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67249">
              <w:rPr>
                <w:szCs w:val="22"/>
              </w:rPr>
              <w:instrText xml:space="preserve"> FORMCHECKBOX </w:instrText>
            </w:r>
            <w:r w:rsidR="005B2DB1">
              <w:rPr>
                <w:szCs w:val="22"/>
              </w:rPr>
            </w:r>
            <w:r w:rsidR="005B2DB1">
              <w:rPr>
                <w:szCs w:val="22"/>
              </w:rPr>
              <w:fldChar w:fldCharType="separate"/>
            </w:r>
            <w:r w:rsidRPr="00267249">
              <w:rPr>
                <w:szCs w:val="22"/>
              </w:rPr>
              <w:fldChar w:fldCharType="end"/>
            </w:r>
          </w:p>
        </w:tc>
      </w:tr>
      <w:tr w:rsidR="00FA6FCC" w:rsidRPr="00267249" w14:paraId="6B89CE24" w14:textId="77777777" w:rsidTr="00605FD0">
        <w:tc>
          <w:tcPr>
            <w:tcW w:w="5760" w:type="dxa"/>
          </w:tcPr>
          <w:p w14:paraId="517FDF83" w14:textId="77777777" w:rsidR="00FA6FCC" w:rsidRPr="00267249" w:rsidRDefault="00FA6FCC" w:rsidP="00FA6FCC">
            <w:pPr>
              <w:pStyle w:val="Heading2"/>
              <w:jc w:val="left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31AE967B" w14:textId="77777777" w:rsidR="00FA6FCC" w:rsidRPr="00267249" w:rsidRDefault="00FA6FCC" w:rsidP="00605FD0">
            <w:pPr>
              <w:jc w:val="right"/>
              <w:outlineLvl w:val="0"/>
              <w:rPr>
                <w:szCs w:val="22"/>
              </w:rPr>
            </w:pPr>
          </w:p>
        </w:tc>
        <w:tc>
          <w:tcPr>
            <w:tcW w:w="1440" w:type="dxa"/>
          </w:tcPr>
          <w:p w14:paraId="11CFCA1F" w14:textId="77777777" w:rsidR="00FA6FCC" w:rsidRPr="00267249" w:rsidRDefault="00FA6FCC" w:rsidP="00605FD0">
            <w:pPr>
              <w:jc w:val="right"/>
              <w:outlineLvl w:val="0"/>
              <w:rPr>
                <w:szCs w:val="22"/>
              </w:rPr>
            </w:pPr>
          </w:p>
        </w:tc>
      </w:tr>
    </w:tbl>
    <w:p w14:paraId="23E81372" w14:textId="77777777" w:rsidR="003D6D31" w:rsidRPr="00267249" w:rsidRDefault="003D6D31" w:rsidP="003D6D31">
      <w:pPr>
        <w:rPr>
          <w:szCs w:val="22"/>
        </w:rPr>
      </w:pPr>
      <w:r w:rsidRPr="00267249">
        <w:rPr>
          <w:szCs w:val="22"/>
        </w:rPr>
        <w:t>If yes, list and provide information:</w:t>
      </w:r>
    </w:p>
    <w:p w14:paraId="193ED44F" w14:textId="77777777" w:rsidR="003D6D31" w:rsidRPr="00267249" w:rsidRDefault="003D6D31" w:rsidP="003D6D31">
      <w:pPr>
        <w:rPr>
          <w:szCs w:val="22"/>
        </w:rPr>
      </w:pPr>
    </w:p>
    <w:p w14:paraId="1A6390A6" w14:textId="77777777" w:rsidR="003D6D31" w:rsidRPr="00267249" w:rsidRDefault="003D6D31" w:rsidP="003D6D31">
      <w:pPr>
        <w:rPr>
          <w:szCs w:val="22"/>
        </w:rPr>
      </w:pPr>
    </w:p>
    <w:p w14:paraId="78B101C0" w14:textId="563D9838" w:rsidR="003D6D31" w:rsidRPr="00267249" w:rsidRDefault="003D6D31" w:rsidP="00FA6FCC">
      <w:pPr>
        <w:pStyle w:val="Heading2"/>
        <w:jc w:val="left"/>
        <w:rPr>
          <w:sz w:val="22"/>
          <w:szCs w:val="22"/>
        </w:rPr>
      </w:pPr>
      <w:r w:rsidRPr="00267249">
        <w:rPr>
          <w:sz w:val="22"/>
          <w:szCs w:val="22"/>
        </w:rPr>
        <w:t>1</w:t>
      </w:r>
      <w:r w:rsidR="00FA6FCC">
        <w:rPr>
          <w:sz w:val="22"/>
          <w:szCs w:val="22"/>
        </w:rPr>
        <w:t>1</w:t>
      </w:r>
      <w:r w:rsidRPr="00267249">
        <w:rPr>
          <w:sz w:val="22"/>
          <w:szCs w:val="22"/>
        </w:rPr>
        <w:t xml:space="preserve">. What kind of ongoing training is provided for the transplant staff? </w:t>
      </w:r>
    </w:p>
    <w:p w14:paraId="399D0D99" w14:textId="77777777" w:rsidR="003D6D31" w:rsidRPr="00267249" w:rsidRDefault="003D6D31" w:rsidP="003D6D31">
      <w:pPr>
        <w:rPr>
          <w:szCs w:val="22"/>
        </w:rPr>
      </w:pPr>
    </w:p>
    <w:p w14:paraId="2941145C" w14:textId="77777777" w:rsidR="003D6D31" w:rsidRPr="00267249" w:rsidRDefault="003D6D31" w:rsidP="003D6D31">
      <w:pPr>
        <w:rPr>
          <w:szCs w:val="22"/>
        </w:rPr>
      </w:pPr>
    </w:p>
    <w:p w14:paraId="31855A32" w14:textId="77777777" w:rsidR="001B7A13" w:rsidRDefault="001B7A13" w:rsidP="00F67D5B">
      <w:pPr>
        <w:pStyle w:val="Heading2"/>
        <w:jc w:val="left"/>
        <w:rPr>
          <w:sz w:val="22"/>
          <w:szCs w:val="22"/>
        </w:rPr>
      </w:pPr>
    </w:p>
    <w:p w14:paraId="715BDD65" w14:textId="77777777" w:rsidR="001B7A13" w:rsidRDefault="001B7A13" w:rsidP="00F67D5B">
      <w:pPr>
        <w:pStyle w:val="Heading2"/>
        <w:jc w:val="left"/>
        <w:rPr>
          <w:sz w:val="22"/>
          <w:szCs w:val="22"/>
        </w:rPr>
      </w:pPr>
    </w:p>
    <w:p w14:paraId="567B106C" w14:textId="77777777" w:rsidR="001B7A13" w:rsidRDefault="001B7A13" w:rsidP="00F67D5B">
      <w:pPr>
        <w:pStyle w:val="Heading2"/>
        <w:jc w:val="left"/>
        <w:rPr>
          <w:sz w:val="22"/>
          <w:szCs w:val="22"/>
        </w:rPr>
      </w:pPr>
    </w:p>
    <w:p w14:paraId="40B6E025" w14:textId="6C496380" w:rsidR="003D6D31" w:rsidRPr="00267249" w:rsidRDefault="003D6D31" w:rsidP="00F67D5B">
      <w:pPr>
        <w:pStyle w:val="Heading2"/>
        <w:jc w:val="left"/>
        <w:rPr>
          <w:sz w:val="22"/>
          <w:szCs w:val="22"/>
        </w:rPr>
      </w:pPr>
      <w:r w:rsidRPr="00267249">
        <w:rPr>
          <w:sz w:val="22"/>
          <w:szCs w:val="22"/>
        </w:rPr>
        <w:t>1</w:t>
      </w:r>
      <w:r w:rsidR="00F67D5B">
        <w:rPr>
          <w:sz w:val="22"/>
          <w:szCs w:val="22"/>
        </w:rPr>
        <w:t>2</w:t>
      </w:r>
      <w:r w:rsidRPr="00267249">
        <w:rPr>
          <w:sz w:val="22"/>
          <w:szCs w:val="22"/>
        </w:rPr>
        <w:t>. Key contacts</w:t>
      </w: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1908"/>
        <w:gridCol w:w="4230"/>
        <w:gridCol w:w="3438"/>
      </w:tblGrid>
      <w:tr w:rsidR="003D6D31" w:rsidRPr="00267249" w14:paraId="6D1C6DEB" w14:textId="77777777" w:rsidTr="00605FD0">
        <w:trPr>
          <w:tblHeader/>
        </w:trPr>
        <w:tc>
          <w:tcPr>
            <w:tcW w:w="1908" w:type="dxa"/>
          </w:tcPr>
          <w:p w14:paraId="42C1B34C" w14:textId="77777777" w:rsidR="003D6D31" w:rsidRPr="00267249" w:rsidRDefault="003D6D31" w:rsidP="00605FD0">
            <w:pPr>
              <w:rPr>
                <w:szCs w:val="22"/>
              </w:rPr>
            </w:pPr>
          </w:p>
        </w:tc>
        <w:tc>
          <w:tcPr>
            <w:tcW w:w="4230" w:type="dxa"/>
          </w:tcPr>
          <w:p w14:paraId="1C084BDE" w14:textId="13D89F40" w:rsidR="003D6D31" w:rsidRPr="00267249" w:rsidRDefault="003D6D31" w:rsidP="00605FD0">
            <w:pPr>
              <w:pStyle w:val="Heading2"/>
              <w:rPr>
                <w:bCs w:val="0"/>
                <w:sz w:val="22"/>
                <w:szCs w:val="22"/>
              </w:rPr>
            </w:pPr>
            <w:r w:rsidRPr="00267249">
              <w:rPr>
                <w:sz w:val="22"/>
                <w:szCs w:val="22"/>
              </w:rPr>
              <w:t>Administrator or person</w:t>
            </w:r>
          </w:p>
          <w:p w14:paraId="055354A6" w14:textId="77777777" w:rsidR="003D6D31" w:rsidRPr="00267249" w:rsidRDefault="003D6D31" w:rsidP="00605FD0">
            <w:pPr>
              <w:jc w:val="center"/>
              <w:rPr>
                <w:b/>
                <w:bCs/>
                <w:szCs w:val="22"/>
              </w:rPr>
            </w:pPr>
            <w:r w:rsidRPr="00267249">
              <w:rPr>
                <w:b/>
                <w:bCs/>
                <w:szCs w:val="22"/>
              </w:rPr>
              <w:t>completing form</w:t>
            </w:r>
          </w:p>
        </w:tc>
        <w:tc>
          <w:tcPr>
            <w:tcW w:w="3438" w:type="dxa"/>
          </w:tcPr>
          <w:p w14:paraId="68E32557" w14:textId="78621238" w:rsidR="003D6D31" w:rsidRPr="002C34B4" w:rsidRDefault="003D6D31" w:rsidP="00605FD0">
            <w:pPr>
              <w:pStyle w:val="Heading1"/>
              <w:rPr>
                <w:bCs/>
                <w:szCs w:val="22"/>
                <w:u w:val="none"/>
              </w:rPr>
            </w:pPr>
            <w:r w:rsidRPr="002C34B4">
              <w:rPr>
                <w:bCs/>
                <w:szCs w:val="22"/>
                <w:u w:val="none"/>
              </w:rPr>
              <w:t>Contract Manager</w:t>
            </w:r>
          </w:p>
        </w:tc>
      </w:tr>
      <w:tr w:rsidR="003D6D31" w:rsidRPr="00267249" w14:paraId="206A4C12" w14:textId="77777777" w:rsidTr="00605FD0">
        <w:tc>
          <w:tcPr>
            <w:tcW w:w="1908" w:type="dxa"/>
          </w:tcPr>
          <w:p w14:paraId="700F18F5" w14:textId="5F4939E6" w:rsidR="00334011" w:rsidRPr="00267249" w:rsidRDefault="002C34B4" w:rsidP="00334011">
            <w:pPr>
              <w:pStyle w:val="Heading2"/>
              <w:rPr>
                <w:bCs w:val="0"/>
                <w:sz w:val="22"/>
                <w:szCs w:val="22"/>
              </w:rPr>
            </w:pPr>
            <w:r>
              <w:rPr>
                <w:sz w:val="22"/>
                <w:szCs w:val="22"/>
              </w:rPr>
              <w:t>BMT Program</w:t>
            </w:r>
          </w:p>
          <w:p w14:paraId="38C6D49B" w14:textId="77777777" w:rsidR="003D6D31" w:rsidRPr="00267249" w:rsidRDefault="003D6D31" w:rsidP="00605FD0">
            <w:pPr>
              <w:rPr>
                <w:szCs w:val="22"/>
              </w:rPr>
            </w:pPr>
          </w:p>
        </w:tc>
        <w:tc>
          <w:tcPr>
            <w:tcW w:w="4230" w:type="dxa"/>
          </w:tcPr>
          <w:p w14:paraId="3ED7147A" w14:textId="77777777" w:rsidR="003D6D31" w:rsidRPr="00267249" w:rsidRDefault="003D6D31" w:rsidP="00605FD0">
            <w:pPr>
              <w:rPr>
                <w:szCs w:val="22"/>
              </w:rPr>
            </w:pPr>
          </w:p>
        </w:tc>
        <w:tc>
          <w:tcPr>
            <w:tcW w:w="3438" w:type="dxa"/>
          </w:tcPr>
          <w:p w14:paraId="5C3961D0" w14:textId="77777777" w:rsidR="003D6D31" w:rsidRPr="00267249" w:rsidRDefault="003D6D31" w:rsidP="00605FD0">
            <w:pPr>
              <w:rPr>
                <w:szCs w:val="22"/>
              </w:rPr>
            </w:pPr>
          </w:p>
        </w:tc>
      </w:tr>
    </w:tbl>
    <w:p w14:paraId="4E843B1F" w14:textId="77777777" w:rsidR="003D6D31" w:rsidRPr="00267249" w:rsidRDefault="003D6D31" w:rsidP="003D6D31">
      <w:pPr>
        <w:pBdr>
          <w:top w:val="single" w:sz="2" w:space="1" w:color="auto"/>
        </w:pBdr>
        <w:rPr>
          <w:szCs w:val="22"/>
        </w:rPr>
      </w:pPr>
    </w:p>
    <w:p w14:paraId="69A1BD76" w14:textId="77777777" w:rsidR="003D6D31" w:rsidRPr="00267249" w:rsidRDefault="003D6D31" w:rsidP="003D6D31">
      <w:pPr>
        <w:pBdr>
          <w:top w:val="single" w:sz="2" w:space="1" w:color="auto"/>
        </w:pBdr>
        <w:rPr>
          <w:szCs w:val="22"/>
        </w:rPr>
      </w:pPr>
    </w:p>
    <w:p w14:paraId="7CEE4496" w14:textId="77777777" w:rsidR="003D6D31" w:rsidRPr="00267249" w:rsidRDefault="003D6D31" w:rsidP="003D6D31">
      <w:pPr>
        <w:rPr>
          <w:szCs w:val="22"/>
        </w:rPr>
      </w:pPr>
      <w:r w:rsidRPr="00267249">
        <w:rPr>
          <w:szCs w:val="22"/>
        </w:rPr>
        <w:t>I have investigated and certify that the information contained in this survey and all attachments is accurate, complete and true. I understand that submission of this completed survey does not automatically result in continued participation.</w:t>
      </w:r>
    </w:p>
    <w:p w14:paraId="5BCA1DD6" w14:textId="77777777" w:rsidR="003D6D31" w:rsidRPr="00267249" w:rsidRDefault="003D6D31" w:rsidP="003D6D31">
      <w:pPr>
        <w:rPr>
          <w:szCs w:val="22"/>
        </w:rPr>
      </w:pPr>
    </w:p>
    <w:p w14:paraId="73E77195" w14:textId="77777777" w:rsidR="003D6D31" w:rsidRPr="00267249" w:rsidRDefault="003D6D31" w:rsidP="003D6D31">
      <w:pPr>
        <w:rPr>
          <w:szCs w:val="22"/>
        </w:rPr>
      </w:pPr>
    </w:p>
    <w:tbl>
      <w:tblPr>
        <w:tblW w:w="97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19"/>
        <w:gridCol w:w="3618"/>
        <w:gridCol w:w="1356"/>
        <w:gridCol w:w="3600"/>
      </w:tblGrid>
      <w:tr w:rsidR="003D6D31" w:rsidRPr="00267249" w14:paraId="6D247B2B" w14:textId="77777777" w:rsidTr="00F67D5B">
        <w:trPr>
          <w:trHeight w:val="941"/>
        </w:trPr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4EFA" w14:textId="77777777" w:rsidR="003D6D31" w:rsidRPr="00267249" w:rsidRDefault="003D6D31" w:rsidP="00605FD0">
            <w:pPr>
              <w:pStyle w:val="TableofFigures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Name</w:t>
            </w:r>
          </w:p>
        </w:tc>
        <w:tc>
          <w:tcPr>
            <w:tcW w:w="36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CB8B62" w14:textId="77777777" w:rsidR="003D6D31" w:rsidRPr="00267249" w:rsidRDefault="003D6D31" w:rsidP="00605FD0">
            <w:pPr>
              <w:pStyle w:val="TableofFigures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F2223" w14:textId="0E78FB83" w:rsidR="003D6D31" w:rsidRPr="00267249" w:rsidRDefault="003D6D31" w:rsidP="00605FD0">
            <w:pPr>
              <w:pStyle w:val="TableofFigures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Signature(s)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BD9C5E" w14:textId="77777777" w:rsidR="003D6D31" w:rsidRPr="00267249" w:rsidRDefault="003D6D31" w:rsidP="00605FD0">
            <w:pPr>
              <w:pStyle w:val="TableofFigures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3D6D31" w:rsidRPr="00267249" w14:paraId="2ECDB135" w14:textId="77777777" w:rsidTr="00F67D5B">
        <w:trPr>
          <w:trHeight w:val="588"/>
        </w:trPr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96033A" w14:textId="77777777" w:rsidR="003D6D31" w:rsidRPr="00267249" w:rsidRDefault="003D6D31" w:rsidP="00605FD0">
            <w:pPr>
              <w:pStyle w:val="TableofFigures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Title</w:t>
            </w:r>
          </w:p>
        </w:tc>
        <w:tc>
          <w:tcPr>
            <w:tcW w:w="36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06A369" w14:textId="77777777" w:rsidR="003D6D31" w:rsidRPr="00267249" w:rsidRDefault="003D6D31" w:rsidP="00605FD0">
            <w:pPr>
              <w:pStyle w:val="TableofFigures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7B6BB" w14:textId="77777777" w:rsidR="003D6D31" w:rsidRPr="00267249" w:rsidRDefault="003D6D31" w:rsidP="00605FD0">
            <w:pPr>
              <w:pStyle w:val="TableofFigures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267249">
              <w:rPr>
                <w:rFonts w:ascii="Times New Roman" w:hAnsi="Times New Roman"/>
                <w:sz w:val="22"/>
                <w:szCs w:val="22"/>
              </w:rPr>
              <w:t>Date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E9F7A1" w14:textId="77777777" w:rsidR="003D6D31" w:rsidRPr="00267249" w:rsidRDefault="003D6D31" w:rsidP="00605FD0">
            <w:pPr>
              <w:pStyle w:val="TableofFigures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414104D" w14:textId="77777777" w:rsidR="003D6D31" w:rsidRPr="00267249" w:rsidRDefault="003D6D31" w:rsidP="003D6D31">
      <w:pPr>
        <w:pStyle w:val="z-BottomofForm"/>
        <w:pBdr>
          <w:top w:val="none" w:sz="0" w:space="0" w:color="auto"/>
        </w:pBdr>
        <w:rPr>
          <w:rFonts w:ascii="Times New Roman" w:hAnsi="Times New Roman"/>
          <w:sz w:val="22"/>
          <w:szCs w:val="22"/>
        </w:rPr>
      </w:pPr>
      <w:r w:rsidRPr="00267249">
        <w:rPr>
          <w:rFonts w:ascii="Times New Roman" w:hAnsi="Times New Roman"/>
          <w:sz w:val="22"/>
          <w:szCs w:val="22"/>
        </w:rPr>
        <w:t>Bottom of Form</w:t>
      </w:r>
    </w:p>
    <w:p w14:paraId="30C22FD7" w14:textId="77777777" w:rsidR="003D6D31" w:rsidRPr="00267249" w:rsidRDefault="003D6D31" w:rsidP="003D6D31">
      <w:pPr>
        <w:rPr>
          <w:szCs w:val="22"/>
        </w:rPr>
      </w:pPr>
    </w:p>
    <w:p w14:paraId="25C3AC6B" w14:textId="1661D778" w:rsidR="004F2FF1" w:rsidRDefault="004F2FF1">
      <w:pPr>
        <w:rPr>
          <w:b/>
          <w:szCs w:val="22"/>
          <w:u w:val="single"/>
        </w:rPr>
      </w:pPr>
    </w:p>
    <w:sectPr w:rsidR="004F2FF1">
      <w:headerReference w:type="default" r:id="rId10"/>
      <w:footerReference w:type="default" r:id="rId11"/>
      <w:pgSz w:w="12240" w:h="15840"/>
      <w:pgMar w:top="1152" w:right="1152" w:bottom="720" w:left="1440" w:header="432" w:footer="432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B24FB" w16cex:dateUtc="2022-03-15T13:21:00Z"/>
  <w16cex:commentExtensible w16cex:durableId="25DC21DB" w16cex:dateUtc="2022-03-16T13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5C4B7E" w16cid:durableId="25DB24FB"/>
  <w16cid:commentId w16cid:paraId="291B79CA" w16cid:durableId="25DC21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41CA22" w14:textId="77777777" w:rsidR="00AB588F" w:rsidRDefault="00AB588F">
      <w:r>
        <w:separator/>
      </w:r>
    </w:p>
  </w:endnote>
  <w:endnote w:type="continuationSeparator" w:id="0">
    <w:p w14:paraId="2E05F73B" w14:textId="77777777" w:rsidR="00AB588F" w:rsidRDefault="00AB5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47F40" w14:textId="77777777" w:rsidR="00C40CFF" w:rsidRDefault="00C40CFF">
    <w:pPr>
      <w:pStyle w:val="Footer"/>
      <w:rPr>
        <w:snapToGrid w:val="0"/>
        <w:u w:val="single"/>
      </w:rPr>
    </w:pPr>
    <w:r>
      <w:rPr>
        <w:snapToGrid w:val="0"/>
        <w:u w:val="single"/>
      </w:rPr>
      <w:tab/>
    </w:r>
    <w:r>
      <w:rPr>
        <w:snapToGrid w:val="0"/>
        <w:u w:val="single"/>
      </w:rPr>
      <w:tab/>
    </w:r>
    <w:r>
      <w:rPr>
        <w:snapToGrid w:val="0"/>
        <w:u w:val="single"/>
      </w:rPr>
      <w:tab/>
    </w:r>
  </w:p>
  <w:p w14:paraId="78529596" w14:textId="205BD312" w:rsidR="00C40CFF" w:rsidRDefault="00C40CFF">
    <w:pPr>
      <w:pStyle w:val="Footer"/>
      <w:rPr>
        <w:snapToGrid w:val="0"/>
        <w:sz w:val="18"/>
      </w:rPr>
    </w:pPr>
    <w:r>
      <w:rPr>
        <w:snapToGrid w:val="0"/>
        <w:sz w:val="18"/>
      </w:rPr>
      <w:t xml:space="preserve">Copyright 2022, American Society for Transplantation and Cellular Therapy                                                                       </w:t>
    </w:r>
  </w:p>
  <w:p w14:paraId="13418572" w14:textId="77777777" w:rsidR="00C40CFF" w:rsidRDefault="00C40CFF">
    <w:pPr>
      <w:pStyle w:val="Footer"/>
      <w:rPr>
        <w:snapToGrid w:val="0"/>
        <w:sz w:val="18"/>
      </w:rPr>
    </w:pPr>
    <w:r>
      <w:rPr>
        <w:snapToGrid w:val="0"/>
        <w:sz w:val="18"/>
      </w:rPr>
      <w:tab/>
      <w:t xml:space="preserve">             </w:t>
    </w:r>
  </w:p>
  <w:p w14:paraId="53A913E5" w14:textId="2B26DB6F" w:rsidR="00C40CFF" w:rsidRDefault="00C40CFF">
    <w:pPr>
      <w:pStyle w:val="Footer"/>
      <w:jc w:val="center"/>
      <w:rPr>
        <w:snapToGrid w:val="0"/>
        <w:sz w:val="18"/>
      </w:rPr>
    </w:pPr>
    <w:r>
      <w:rPr>
        <w:snapToGrid w:val="0"/>
        <w:sz w:val="18"/>
      </w:rPr>
      <w:t xml:space="preserve">Page </w:t>
    </w:r>
    <w:r>
      <w:rPr>
        <w:snapToGrid w:val="0"/>
        <w:sz w:val="18"/>
      </w:rPr>
      <w:fldChar w:fldCharType="begin"/>
    </w:r>
    <w:r>
      <w:rPr>
        <w:snapToGrid w:val="0"/>
        <w:sz w:val="18"/>
      </w:rPr>
      <w:instrText xml:space="preserve"> PAGE </w:instrText>
    </w:r>
    <w:r>
      <w:rPr>
        <w:snapToGrid w:val="0"/>
        <w:sz w:val="18"/>
      </w:rPr>
      <w:fldChar w:fldCharType="separate"/>
    </w:r>
    <w:r w:rsidR="005B2DB1">
      <w:rPr>
        <w:noProof/>
        <w:snapToGrid w:val="0"/>
        <w:sz w:val="18"/>
      </w:rPr>
      <w:t>1</w:t>
    </w:r>
    <w:r>
      <w:rPr>
        <w:snapToGrid w:val="0"/>
        <w:sz w:val="18"/>
      </w:rPr>
      <w:fldChar w:fldCharType="end"/>
    </w:r>
    <w:r>
      <w:rPr>
        <w:snapToGrid w:val="0"/>
        <w:sz w:val="18"/>
      </w:rPr>
      <w:t xml:space="preserve"> of </w:t>
    </w:r>
    <w:r>
      <w:rPr>
        <w:snapToGrid w:val="0"/>
        <w:sz w:val="18"/>
      </w:rPr>
      <w:fldChar w:fldCharType="begin"/>
    </w:r>
    <w:r>
      <w:rPr>
        <w:snapToGrid w:val="0"/>
        <w:sz w:val="18"/>
      </w:rPr>
      <w:instrText xml:space="preserve"> NUMPAGES </w:instrText>
    </w:r>
    <w:r>
      <w:rPr>
        <w:snapToGrid w:val="0"/>
        <w:sz w:val="18"/>
      </w:rPr>
      <w:fldChar w:fldCharType="separate"/>
    </w:r>
    <w:r w:rsidR="005B2DB1">
      <w:rPr>
        <w:noProof/>
        <w:snapToGrid w:val="0"/>
        <w:sz w:val="18"/>
      </w:rPr>
      <w:t>4</w:t>
    </w:r>
    <w:r>
      <w:rPr>
        <w:snapToGrid w:val="0"/>
        <w:sz w:val="18"/>
      </w:rPr>
      <w:fldChar w:fldCharType="end"/>
    </w:r>
  </w:p>
  <w:p w14:paraId="186D1BD9" w14:textId="77777777" w:rsidR="00C40CFF" w:rsidRDefault="00C40CFF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1E9D39" w14:textId="77777777" w:rsidR="00AB588F" w:rsidRDefault="00AB588F">
      <w:r>
        <w:separator/>
      </w:r>
    </w:p>
  </w:footnote>
  <w:footnote w:type="continuationSeparator" w:id="0">
    <w:p w14:paraId="336988C4" w14:textId="77777777" w:rsidR="00AB588F" w:rsidRDefault="00AB5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A7C334" w14:textId="40C73EFC" w:rsidR="00C40CFF" w:rsidRPr="00267249" w:rsidRDefault="00C40CFF" w:rsidP="00E85FA5">
    <w:pPr>
      <w:pStyle w:val="Header"/>
      <w:rPr>
        <w:sz w:val="24"/>
        <w:szCs w:val="24"/>
        <w:u w:val="single"/>
      </w:rPr>
    </w:pPr>
    <w:r w:rsidRPr="00267249">
      <w:rPr>
        <w:rFonts w:ascii="Cambria" w:hAnsi="Cambria"/>
        <w:b/>
        <w:bCs/>
        <w:i/>
        <w:iCs/>
        <w:sz w:val="24"/>
        <w:szCs w:val="24"/>
        <w:lang w:eastAsia="x-none"/>
      </w:rPr>
      <w:t>ASTCT</w:t>
    </w:r>
    <w:r w:rsidRPr="00267249">
      <w:rPr>
        <w:rFonts w:ascii="Cambria" w:hAnsi="Cambria"/>
        <w:b/>
        <w:bCs/>
        <w:i/>
        <w:iCs/>
        <w:sz w:val="24"/>
        <w:szCs w:val="24"/>
        <w:lang w:val="x-none" w:eastAsia="x-none"/>
      </w:rPr>
      <w:t xml:space="preserve"> </w:t>
    </w:r>
    <w:r w:rsidRPr="00267249">
      <w:rPr>
        <w:rFonts w:ascii="Cambria" w:hAnsi="Cambria"/>
        <w:b/>
        <w:bCs/>
        <w:i/>
        <w:iCs/>
        <w:sz w:val="24"/>
        <w:szCs w:val="24"/>
        <w:lang w:eastAsia="x-none"/>
      </w:rPr>
      <w:t xml:space="preserve">Transplant </w:t>
    </w:r>
    <w:r w:rsidRPr="00267249">
      <w:rPr>
        <w:rFonts w:ascii="Cambria" w:hAnsi="Cambria"/>
        <w:b/>
        <w:bCs/>
        <w:i/>
        <w:iCs/>
        <w:sz w:val="24"/>
        <w:szCs w:val="24"/>
        <w:lang w:val="x-none" w:eastAsia="x-none"/>
      </w:rPr>
      <w:t>RFI 202</w:t>
    </w:r>
    <w:r w:rsidRPr="00267249">
      <w:rPr>
        <w:rFonts w:ascii="Cambria" w:hAnsi="Cambria"/>
        <w:b/>
        <w:bCs/>
        <w:i/>
        <w:iCs/>
        <w:sz w:val="24"/>
        <w:szCs w:val="24"/>
        <w:lang w:eastAsia="x-none"/>
      </w:rPr>
      <w:t>2</w:t>
    </w:r>
    <w:r w:rsidRPr="00267249">
      <w:rPr>
        <w:rFonts w:ascii="Cambria" w:hAnsi="Cambria"/>
        <w:b/>
        <w:bCs/>
        <w:i/>
        <w:iCs/>
        <w:sz w:val="24"/>
        <w:szCs w:val="24"/>
        <w:lang w:val="x-none" w:eastAsia="x-none"/>
      </w:rPr>
      <w:t xml:space="preserve"> </w:t>
    </w:r>
    <w:r w:rsidR="005B2DB1">
      <w:rPr>
        <w:rFonts w:ascii="Cambria" w:hAnsi="Cambria"/>
        <w:b/>
        <w:bCs/>
        <w:i/>
        <w:iCs/>
        <w:sz w:val="24"/>
        <w:szCs w:val="24"/>
        <w:lang w:val="x-none" w:eastAsia="x-none"/>
      </w:rPr>
      <w:t>–</w:t>
    </w:r>
    <w:r w:rsidRPr="00267249">
      <w:rPr>
        <w:rFonts w:ascii="Cambria" w:hAnsi="Cambria"/>
        <w:b/>
        <w:bCs/>
        <w:i/>
        <w:iCs/>
        <w:sz w:val="24"/>
        <w:szCs w:val="24"/>
        <w:lang w:val="x-none" w:eastAsia="x-none"/>
      </w:rPr>
      <w:t xml:space="preserve"> </w:t>
    </w:r>
    <w:r w:rsidR="005B2DB1">
      <w:rPr>
        <w:rFonts w:ascii="Cambria" w:hAnsi="Cambria"/>
        <w:b/>
        <w:bCs/>
        <w:i/>
        <w:iCs/>
        <w:sz w:val="24"/>
        <w:szCs w:val="24"/>
        <w:lang w:eastAsia="x-none"/>
      </w:rPr>
      <w:t>Administration Surv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443D69"/>
    <w:multiLevelType w:val="hybridMultilevel"/>
    <w:tmpl w:val="29DAE6D2"/>
    <w:lvl w:ilvl="0" w:tplc="0F82564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UwNDCysDS2NDFT0lEKTi0uzszPAykwqQUAT4E96iwAAAA="/>
  </w:docVars>
  <w:rsids>
    <w:rsidRoot w:val="00F90EE2"/>
    <w:rsid w:val="00002E9E"/>
    <w:rsid w:val="00011F1A"/>
    <w:rsid w:val="000129ED"/>
    <w:rsid w:val="00032958"/>
    <w:rsid w:val="0006721D"/>
    <w:rsid w:val="000A3EC6"/>
    <w:rsid w:val="000B0979"/>
    <w:rsid w:val="000B7C60"/>
    <w:rsid w:val="000C4BCB"/>
    <w:rsid w:val="000E5C14"/>
    <w:rsid w:val="00124BFF"/>
    <w:rsid w:val="00130687"/>
    <w:rsid w:val="00131C5D"/>
    <w:rsid w:val="00140E5C"/>
    <w:rsid w:val="00155E3F"/>
    <w:rsid w:val="00162470"/>
    <w:rsid w:val="00163A36"/>
    <w:rsid w:val="00173562"/>
    <w:rsid w:val="001849F6"/>
    <w:rsid w:val="001B7A13"/>
    <w:rsid w:val="001D299A"/>
    <w:rsid w:val="001E12E5"/>
    <w:rsid w:val="001E15F3"/>
    <w:rsid w:val="00250BFB"/>
    <w:rsid w:val="00267249"/>
    <w:rsid w:val="00273AE8"/>
    <w:rsid w:val="0027764F"/>
    <w:rsid w:val="0029691E"/>
    <w:rsid w:val="002A032F"/>
    <w:rsid w:val="002B1384"/>
    <w:rsid w:val="002B2D9E"/>
    <w:rsid w:val="002B4600"/>
    <w:rsid w:val="002C34B4"/>
    <w:rsid w:val="002C7902"/>
    <w:rsid w:val="002D7F8B"/>
    <w:rsid w:val="002E78A5"/>
    <w:rsid w:val="002F008D"/>
    <w:rsid w:val="00303EEF"/>
    <w:rsid w:val="003121B0"/>
    <w:rsid w:val="0032392E"/>
    <w:rsid w:val="00333FFB"/>
    <w:rsid w:val="00334011"/>
    <w:rsid w:val="00342B77"/>
    <w:rsid w:val="00364E77"/>
    <w:rsid w:val="00382BF9"/>
    <w:rsid w:val="00397141"/>
    <w:rsid w:val="003B030D"/>
    <w:rsid w:val="003B0D53"/>
    <w:rsid w:val="003B513D"/>
    <w:rsid w:val="003C354C"/>
    <w:rsid w:val="003C3703"/>
    <w:rsid w:val="003D6D31"/>
    <w:rsid w:val="0040515F"/>
    <w:rsid w:val="0043495F"/>
    <w:rsid w:val="00442506"/>
    <w:rsid w:val="004724D3"/>
    <w:rsid w:val="00473E3C"/>
    <w:rsid w:val="00485993"/>
    <w:rsid w:val="00486403"/>
    <w:rsid w:val="00487828"/>
    <w:rsid w:val="00492EED"/>
    <w:rsid w:val="00492F52"/>
    <w:rsid w:val="004A786B"/>
    <w:rsid w:val="004B2D04"/>
    <w:rsid w:val="004B366A"/>
    <w:rsid w:val="004B6B26"/>
    <w:rsid w:val="004C4FDB"/>
    <w:rsid w:val="004C6262"/>
    <w:rsid w:val="004C6679"/>
    <w:rsid w:val="004E557F"/>
    <w:rsid w:val="004F2FF1"/>
    <w:rsid w:val="00501936"/>
    <w:rsid w:val="0052190B"/>
    <w:rsid w:val="00525526"/>
    <w:rsid w:val="00530A41"/>
    <w:rsid w:val="0054022D"/>
    <w:rsid w:val="00544670"/>
    <w:rsid w:val="00552949"/>
    <w:rsid w:val="0056725D"/>
    <w:rsid w:val="00582916"/>
    <w:rsid w:val="005842E8"/>
    <w:rsid w:val="005A5443"/>
    <w:rsid w:val="005B0B56"/>
    <w:rsid w:val="005B2B90"/>
    <w:rsid w:val="005B2DB1"/>
    <w:rsid w:val="005B59E7"/>
    <w:rsid w:val="005E389F"/>
    <w:rsid w:val="006043F0"/>
    <w:rsid w:val="00605FD0"/>
    <w:rsid w:val="0067699A"/>
    <w:rsid w:val="006827E6"/>
    <w:rsid w:val="006B1039"/>
    <w:rsid w:val="006C25DC"/>
    <w:rsid w:val="006E56C9"/>
    <w:rsid w:val="00702D6D"/>
    <w:rsid w:val="00747D5C"/>
    <w:rsid w:val="00760A0B"/>
    <w:rsid w:val="007835BC"/>
    <w:rsid w:val="007B441F"/>
    <w:rsid w:val="007C3AB0"/>
    <w:rsid w:val="007C6578"/>
    <w:rsid w:val="007C7679"/>
    <w:rsid w:val="007D12AF"/>
    <w:rsid w:val="007E2842"/>
    <w:rsid w:val="007F14A6"/>
    <w:rsid w:val="007F33A9"/>
    <w:rsid w:val="0080050B"/>
    <w:rsid w:val="008767C5"/>
    <w:rsid w:val="00881464"/>
    <w:rsid w:val="008A0E72"/>
    <w:rsid w:val="008B3317"/>
    <w:rsid w:val="008C60BE"/>
    <w:rsid w:val="008D01C7"/>
    <w:rsid w:val="008E647E"/>
    <w:rsid w:val="0090375A"/>
    <w:rsid w:val="009052C3"/>
    <w:rsid w:val="00911BCB"/>
    <w:rsid w:val="00936419"/>
    <w:rsid w:val="00943D41"/>
    <w:rsid w:val="00950501"/>
    <w:rsid w:val="00965EA6"/>
    <w:rsid w:val="0097072F"/>
    <w:rsid w:val="009744AE"/>
    <w:rsid w:val="00986CF6"/>
    <w:rsid w:val="009B0D4D"/>
    <w:rsid w:val="009C023E"/>
    <w:rsid w:val="009D589C"/>
    <w:rsid w:val="009E10B0"/>
    <w:rsid w:val="009E5B8E"/>
    <w:rsid w:val="009F3844"/>
    <w:rsid w:val="009F3BFF"/>
    <w:rsid w:val="00A10B0C"/>
    <w:rsid w:val="00A1319D"/>
    <w:rsid w:val="00A24C5F"/>
    <w:rsid w:val="00A25362"/>
    <w:rsid w:val="00A66AAD"/>
    <w:rsid w:val="00A91F81"/>
    <w:rsid w:val="00AB588F"/>
    <w:rsid w:val="00AC1591"/>
    <w:rsid w:val="00AC239C"/>
    <w:rsid w:val="00AC6A43"/>
    <w:rsid w:val="00AD19FE"/>
    <w:rsid w:val="00AF2A77"/>
    <w:rsid w:val="00B1092B"/>
    <w:rsid w:val="00B23F00"/>
    <w:rsid w:val="00B46B0B"/>
    <w:rsid w:val="00B912D1"/>
    <w:rsid w:val="00BA183D"/>
    <w:rsid w:val="00BB3F6A"/>
    <w:rsid w:val="00BC5DAF"/>
    <w:rsid w:val="00C40CFF"/>
    <w:rsid w:val="00C87BA7"/>
    <w:rsid w:val="00CA7354"/>
    <w:rsid w:val="00CD402D"/>
    <w:rsid w:val="00D16897"/>
    <w:rsid w:val="00D3355D"/>
    <w:rsid w:val="00D54503"/>
    <w:rsid w:val="00D6027C"/>
    <w:rsid w:val="00D735DD"/>
    <w:rsid w:val="00DA2FC1"/>
    <w:rsid w:val="00DB0D12"/>
    <w:rsid w:val="00DC014F"/>
    <w:rsid w:val="00DC73A3"/>
    <w:rsid w:val="00DE26FF"/>
    <w:rsid w:val="00DE4B2F"/>
    <w:rsid w:val="00E235D9"/>
    <w:rsid w:val="00E50A59"/>
    <w:rsid w:val="00E66410"/>
    <w:rsid w:val="00E7269F"/>
    <w:rsid w:val="00E85B2D"/>
    <w:rsid w:val="00E85FA5"/>
    <w:rsid w:val="00E87E84"/>
    <w:rsid w:val="00E90340"/>
    <w:rsid w:val="00EA3725"/>
    <w:rsid w:val="00EA7BE3"/>
    <w:rsid w:val="00EC5735"/>
    <w:rsid w:val="00EC5E4E"/>
    <w:rsid w:val="00EE2AED"/>
    <w:rsid w:val="00EF403B"/>
    <w:rsid w:val="00F04560"/>
    <w:rsid w:val="00F377AD"/>
    <w:rsid w:val="00F67D5B"/>
    <w:rsid w:val="00F87C20"/>
    <w:rsid w:val="00F903C8"/>
    <w:rsid w:val="00F90EE2"/>
    <w:rsid w:val="00FA6921"/>
    <w:rsid w:val="00FA6FCC"/>
    <w:rsid w:val="00FA7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EF7491"/>
  <w15:docId w15:val="{096F4E1D-126F-497F-87EF-885ED669A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b/>
      <w:bCs/>
    </w:rPr>
  </w:style>
  <w:style w:type="table" w:styleId="TableGrid">
    <w:name w:val="Table Grid"/>
    <w:basedOn w:val="TableNormal"/>
    <w:rsid w:val="000B7C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878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87828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E85FA5"/>
    <w:rPr>
      <w:sz w:val="22"/>
    </w:rPr>
  </w:style>
  <w:style w:type="character" w:styleId="CommentReference">
    <w:name w:val="annotation reference"/>
    <w:basedOn w:val="DefaultParagraphFont"/>
    <w:semiHidden/>
    <w:unhideWhenUsed/>
    <w:rsid w:val="00342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2B7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2B7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42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42B77"/>
    <w:rPr>
      <w:b/>
      <w:bCs/>
    </w:rPr>
  </w:style>
  <w:style w:type="paragraph" w:styleId="z-BottomofForm">
    <w:name w:val="HTML Bottom of Form"/>
    <w:basedOn w:val="Normal"/>
    <w:next w:val="Normal"/>
    <w:link w:val="z-BottomofFormChar"/>
    <w:hidden/>
    <w:rsid w:val="00397141"/>
    <w:pPr>
      <w:pBdr>
        <w:top w:val="single" w:sz="6" w:space="1" w:color="7818D5" w:frame="1"/>
      </w:pBdr>
      <w:spacing w:before="100" w:after="100"/>
      <w:jc w:val="center"/>
    </w:pPr>
    <w:rPr>
      <w:rFonts w:ascii="Arial" w:eastAsia="Times" w:hAnsi="Arial"/>
      <w:vanish/>
      <w:sz w:val="16"/>
    </w:rPr>
  </w:style>
  <w:style w:type="character" w:customStyle="1" w:styleId="z-BottomofFormChar">
    <w:name w:val="z-Bottom of Form Char"/>
    <w:basedOn w:val="DefaultParagraphFont"/>
    <w:link w:val="z-BottomofForm"/>
    <w:rsid w:val="00397141"/>
    <w:rPr>
      <w:rFonts w:ascii="Arial" w:eastAsia="Times" w:hAnsi="Arial"/>
      <w:vanish/>
      <w:sz w:val="16"/>
    </w:rPr>
  </w:style>
  <w:style w:type="paragraph" w:styleId="TableofFigures">
    <w:name w:val="table of figures"/>
    <w:basedOn w:val="Normal"/>
    <w:next w:val="Normal"/>
    <w:semiHidden/>
    <w:rsid w:val="00397141"/>
    <w:pPr>
      <w:spacing w:before="60" w:after="60"/>
      <w:jc w:val="center"/>
    </w:pPr>
    <w:rPr>
      <w:rFonts w:ascii="Arial" w:eastAsia="Times" w:hAnsi="Arial"/>
      <w:sz w:val="16"/>
    </w:rPr>
  </w:style>
  <w:style w:type="paragraph" w:styleId="Revision">
    <w:name w:val="Revision"/>
    <w:hidden/>
    <w:uiPriority w:val="99"/>
    <w:semiHidden/>
    <w:rsid w:val="007D12AF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3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F26D7E4DC534FB562F80E29624BD8" ma:contentTypeVersion="15" ma:contentTypeDescription="Create a new document." ma:contentTypeScope="" ma:versionID="2b739a0e6fe1f627cda3352f205bbc43">
  <xsd:schema xmlns:xsd="http://www.w3.org/2001/XMLSchema" xmlns:xs="http://www.w3.org/2001/XMLSchema" xmlns:p="http://schemas.microsoft.com/office/2006/metadata/properties" xmlns:ns1="http://schemas.microsoft.com/sharepoint/v3" xmlns:ns3="ba0a13ff-1daa-441f-8b9d-589b6dee7a57" xmlns:ns4="dddc1dce-117d-455d-8e8a-3afb82feade0" targetNamespace="http://schemas.microsoft.com/office/2006/metadata/properties" ma:root="true" ma:fieldsID="e56ef6f0c1f3f9612821ead1e9aaebad" ns1:_="" ns3:_="" ns4:_="">
    <xsd:import namespace="http://schemas.microsoft.com/sharepoint/v3"/>
    <xsd:import namespace="ba0a13ff-1daa-441f-8b9d-589b6dee7a57"/>
    <xsd:import namespace="dddc1dce-117d-455d-8e8a-3afb82feade0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a13ff-1daa-441f-8b9d-589b6dee7a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dc1dce-117d-455d-8e8a-3afb82fea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AEE9A75-FA49-4BFC-AD6B-8AE7E2B9A5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8DD9B4-A7A9-48C2-B232-19352C848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a0a13ff-1daa-441f-8b9d-589b6dee7a57"/>
    <ds:schemaRef ds:uri="dddc1dce-117d-455d-8e8a-3afb82fead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D83EE-62F9-4859-9A9E-FC1CADDF86AE}">
  <ds:schemaRefs>
    <ds:schemaRef ds:uri="http://schemas.microsoft.com/sharepoint/v3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dddc1dce-117d-455d-8e8a-3afb82feade0"/>
    <ds:schemaRef ds:uri="http://purl.org/dc/elements/1.1/"/>
    <ds:schemaRef ds:uri="ba0a13ff-1daa-441f-8b9d-589b6dee7a57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47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mes from Program Inception through 12/31 of the previous calendar year</vt:lpstr>
    </vt:vector>
  </TitlesOfParts>
  <Company>OHSU ITG</Company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mes from Program Inception through 12/31 of the previous calendar year</dc:title>
  <dc:creator>Peggy L. Appel</dc:creator>
  <cp:lastModifiedBy>Dorochenko, Katherine</cp:lastModifiedBy>
  <cp:revision>2</cp:revision>
  <cp:lastPrinted>2022-03-15T19:45:00Z</cp:lastPrinted>
  <dcterms:created xsi:type="dcterms:W3CDTF">2022-04-01T16:07:00Z</dcterms:created>
  <dcterms:modified xsi:type="dcterms:W3CDTF">2022-04-01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F26D7E4DC534FB562F80E29624BD8</vt:lpwstr>
  </property>
  <property fmtid="{D5CDD505-2E9C-101B-9397-08002B2CF9AE}" pid="3" name="TitusGUID">
    <vt:lpwstr>219c7876-2bc9-4725-8f88-271322727e2a</vt:lpwstr>
  </property>
  <property fmtid="{D5CDD505-2E9C-101B-9397-08002B2CF9AE}" pid="4" name="ScannedBy">
    <vt:lpwstr>TCS-ContentScanned</vt:lpwstr>
  </property>
  <property fmtid="{D5CDD505-2E9C-101B-9397-08002B2CF9AE}" pid="5" name="HumanaClassification">
    <vt:lpwstr>I</vt:lpwstr>
  </property>
</Properties>
</file>